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.xml" ContentType="application/vnd.openxmlformats-officedocument.wordprocessingml.webSettings+xml"/>
  <Override PartName="/word/theme/theme1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465A7" w14:textId="0306F557" w:rsidR="00C63042" w:rsidRPr="00443D99" w:rsidRDefault="0065760A">
      <w:pPr>
        <w:rPr>
          <w:sz w:val="16"/>
          <w:szCs w:val="16"/>
        </w:rPr>
      </w:pPr>
      <w:r w:rsidRPr="00443D99">
        <w:rPr>
          <w:noProof/>
          <w:sz w:val="16"/>
          <w:szCs w:val="16"/>
          <w:lang w:bidi="id-ID"/>
        </w:rPr>
        <mc:AlternateContent>
          <mc:Choice Requires="wpg">
            <w:drawing>
              <wp:anchor distT="0" distB="0" distL="114300" distR="114300" simplePos="0" relativeHeight="251664384" behindDoc="1" locked="1" layoutInCell="1" allowOverlap="1" wp14:anchorId="3CFEC99F" wp14:editId="49E8089F">
                <wp:simplePos x="0" y="0"/>
                <wp:positionH relativeFrom="column">
                  <wp:posOffset>1905</wp:posOffset>
                </wp:positionH>
                <wp:positionV relativeFrom="margin">
                  <wp:align>bottom</wp:align>
                </wp:positionV>
                <wp:extent cx="7117080" cy="10390505"/>
                <wp:effectExtent l="38100" t="0" r="26670" b="0"/>
                <wp:wrapNone/>
                <wp:docPr id="4" name="Gr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7482" cy="10390505"/>
                          <a:chOff x="0" y="0"/>
                          <a:chExt cx="7318895" cy="9608107"/>
                        </a:xfrm>
                      </wpg:grpSpPr>
                      <wps:wsp>
                        <wps:cNvPr id="3" name="Persegi Panjang 3"/>
                        <wps:cNvSpPr/>
                        <wps:spPr>
                          <a:xfrm>
                            <a:off x="0" y="0"/>
                            <a:ext cx="7315200" cy="96012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Konektor Lurus 13"/>
                        <wps:cNvCnPr/>
                        <wps:spPr>
                          <a:xfrm flipV="1">
                            <a:off x="426720" y="8610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Konektor Lurus 14"/>
                        <wps:cNvCnPr/>
                        <wps:spPr>
                          <a:xfrm flipV="1">
                            <a:off x="327660" y="8305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Konektor Lurus 15"/>
                        <wps:cNvCnPr/>
                        <wps:spPr>
                          <a:xfrm flipV="1">
                            <a:off x="236220" y="8077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Konektor Lurus 16"/>
                        <wps:cNvCnPr/>
                        <wps:spPr>
                          <a:xfrm flipV="1">
                            <a:off x="152400" y="7696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Konektor Lurus 17"/>
                        <wps:cNvCnPr/>
                        <wps:spPr>
                          <a:xfrm flipV="1">
                            <a:off x="53340" y="7467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Konektor Lurus 18"/>
                        <wps:cNvCnPr/>
                        <wps:spPr>
                          <a:xfrm flipV="1">
                            <a:off x="7620" y="7239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Konektor Lurus 19"/>
                        <wps:cNvCnPr/>
                        <wps:spPr>
                          <a:xfrm flipV="1">
                            <a:off x="7620" y="6934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Konektor Lurus 20"/>
                        <wps:cNvCnPr/>
                        <wps:spPr>
                          <a:xfrm flipV="1">
                            <a:off x="0" y="6629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Persegi Panjang 5"/>
                        <wps:cNvSpPr/>
                        <wps:spPr>
                          <a:xfrm>
                            <a:off x="0" y="0"/>
                            <a:ext cx="438785" cy="78232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A7DF5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Persegi Panjang 5"/>
                        <wps:cNvSpPr/>
                        <wps:spPr>
                          <a:xfrm flipH="1">
                            <a:off x="47244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D30904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Persegi Panjang 5"/>
                        <wps:cNvSpPr/>
                        <wps:spPr>
                          <a:xfrm>
                            <a:off x="118110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0CB0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Persegi Panjang 5"/>
                        <wps:cNvSpPr/>
                        <wps:spPr>
                          <a:xfrm>
                            <a:off x="487680" y="88392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E782C2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Persegi Panjang 5"/>
                        <wps:cNvSpPr/>
                        <wps:spPr>
                          <a:xfrm>
                            <a:off x="487680" y="177546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9F19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Persegi Panjang 5"/>
                        <wps:cNvSpPr/>
                        <wps:spPr>
                          <a:xfrm flipH="1">
                            <a:off x="0" y="967740"/>
                            <a:ext cx="449319" cy="98298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B25B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Persegi Panjang 5"/>
                        <wps:cNvSpPr/>
                        <wps:spPr>
                          <a:xfrm flipH="1">
                            <a:off x="0" y="1844040"/>
                            <a:ext cx="446341" cy="99441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BE181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Persegi Panjang 21"/>
                        <wps:cNvSpPr/>
                        <wps:spPr>
                          <a:xfrm rot="2700000">
                            <a:off x="112713" y="437197"/>
                            <a:ext cx="858102" cy="855253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Persegi Panjang 36"/>
                        <wps:cNvSpPr/>
                        <wps:spPr>
                          <a:xfrm rot="2700000">
                            <a:off x="6118860" y="31483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Konektor Lurus 27"/>
                        <wps:cNvCnPr/>
                        <wps:spPr>
                          <a:xfrm flipV="1">
                            <a:off x="6614160" y="36195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Konektor Lurus 28"/>
                        <wps:cNvCnPr/>
                        <wps:spPr>
                          <a:xfrm flipV="1">
                            <a:off x="6507480" y="35890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Konektor Lurus 29"/>
                        <wps:cNvCnPr/>
                        <wps:spPr>
                          <a:xfrm flipV="1">
                            <a:off x="6408420" y="35509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Konektor Lurus 30"/>
                        <wps:cNvCnPr/>
                        <wps:spPr>
                          <a:xfrm flipV="1">
                            <a:off x="6324600" y="35204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Konektor Lurus 31"/>
                        <wps:cNvCnPr/>
                        <wps:spPr>
                          <a:xfrm flipV="1">
                            <a:off x="6217920" y="34975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Konektor Lurus 32"/>
                        <wps:cNvCnPr/>
                        <wps:spPr>
                          <a:xfrm flipV="1">
                            <a:off x="6126480" y="34671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Konektor Lurus 33"/>
                        <wps:cNvCnPr/>
                        <wps:spPr>
                          <a:xfrm flipV="1">
                            <a:off x="6050280" y="34366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Konektor Lurus 34"/>
                        <wps:cNvCnPr/>
                        <wps:spPr>
                          <a:xfrm flipV="1">
                            <a:off x="5943600" y="34061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Persegi Panjang 5"/>
                        <wps:cNvSpPr/>
                        <wps:spPr>
                          <a:xfrm>
                            <a:off x="6644640" y="36576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7E06D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Persegi Panjang 5"/>
                        <wps:cNvSpPr/>
                        <wps:spPr>
                          <a:xfrm flipH="1">
                            <a:off x="5935980" y="36652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5967E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Persegi Panjang 5"/>
                        <wps:cNvSpPr/>
                        <wps:spPr>
                          <a:xfrm>
                            <a:off x="6720840" y="45491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DE2D8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Persegi Panjang 5"/>
                        <wps:cNvSpPr/>
                        <wps:spPr>
                          <a:xfrm flipH="1">
                            <a:off x="5379720" y="45491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222FC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Konektor Lurus 50"/>
                        <wps:cNvCnPr/>
                        <wps:spPr>
                          <a:xfrm flipV="1">
                            <a:off x="434340" y="56997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Konektor Lurus 51"/>
                        <wps:cNvCnPr/>
                        <wps:spPr>
                          <a:xfrm flipV="1">
                            <a:off x="335280" y="56692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Konektor Lurus 52"/>
                        <wps:cNvCnPr/>
                        <wps:spPr>
                          <a:xfrm flipV="1">
                            <a:off x="243840" y="56464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Konektor Lurus 53"/>
                        <wps:cNvCnPr/>
                        <wps:spPr>
                          <a:xfrm flipV="1">
                            <a:off x="160020" y="56083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Konektor Lurus 54"/>
                        <wps:cNvCnPr/>
                        <wps:spPr>
                          <a:xfrm flipV="1">
                            <a:off x="60960" y="55854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Konektor Lurus 55"/>
                        <wps:cNvCnPr/>
                        <wps:spPr>
                          <a:xfrm flipV="1">
                            <a:off x="15240" y="55626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Konektor Lurus 56"/>
                        <wps:cNvCnPr/>
                        <wps:spPr>
                          <a:xfrm flipV="1">
                            <a:off x="15240" y="55321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Persegi Panjang 5"/>
                        <wps:cNvSpPr/>
                        <wps:spPr>
                          <a:xfrm>
                            <a:off x="0" y="4846320"/>
                            <a:ext cx="438721" cy="78217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44686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Persegi Panjang 5"/>
                        <wps:cNvSpPr/>
                        <wps:spPr>
                          <a:xfrm flipH="1">
                            <a:off x="47244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FFCFD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Persegi Panjang 5"/>
                        <wps:cNvSpPr/>
                        <wps:spPr>
                          <a:xfrm>
                            <a:off x="117348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D1801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Konektor Lurus 57"/>
                        <wps:cNvCnPr/>
                        <wps:spPr>
                          <a:xfrm flipV="1">
                            <a:off x="7620" y="55016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Persegi Panjang 5"/>
                        <wps:cNvSpPr/>
                        <wps:spPr>
                          <a:xfrm>
                            <a:off x="487680" y="573024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A5450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Persegi Panjang 5"/>
                        <wps:cNvSpPr/>
                        <wps:spPr>
                          <a:xfrm flipH="1">
                            <a:off x="0" y="5814060"/>
                            <a:ext cx="449254" cy="9828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A2C2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Persegi Panjang 5"/>
                        <wps:cNvSpPr/>
                        <wps:spPr>
                          <a:xfrm>
                            <a:off x="487680" y="662178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0F8F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Persegi Panjang 5"/>
                        <wps:cNvSpPr/>
                        <wps:spPr>
                          <a:xfrm flipH="1">
                            <a:off x="0" y="6690360"/>
                            <a:ext cx="446276" cy="994228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4727DE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Persegi Panjang 21"/>
                        <wps:cNvSpPr/>
                        <wps:spPr>
                          <a:xfrm rot="2700000">
                            <a:off x="112713" y="5283517"/>
                            <a:ext cx="857945" cy="855129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Persegi Panjang 36"/>
                        <wps:cNvSpPr/>
                        <wps:spPr>
                          <a:xfrm rot="2700000">
                            <a:off x="6126480" y="80251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Konektor Lurus 64"/>
                        <wps:cNvCnPr/>
                        <wps:spPr>
                          <a:xfrm flipV="1">
                            <a:off x="6515100" y="84658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Konektor Lurus 65"/>
                        <wps:cNvCnPr/>
                        <wps:spPr>
                          <a:xfrm flipV="1">
                            <a:off x="6416040" y="84277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Konektor Lurus 66"/>
                        <wps:cNvCnPr/>
                        <wps:spPr>
                          <a:xfrm flipV="1">
                            <a:off x="6332220" y="83972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Konektor Lurus 67"/>
                        <wps:cNvCnPr/>
                        <wps:spPr>
                          <a:xfrm flipV="1">
                            <a:off x="6225540" y="83743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Konektor Lurus 68"/>
                        <wps:cNvCnPr/>
                        <wps:spPr>
                          <a:xfrm flipV="1">
                            <a:off x="6134100" y="83439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Konektor Lurus 69"/>
                        <wps:cNvCnPr/>
                        <wps:spPr>
                          <a:xfrm flipV="1">
                            <a:off x="6057900" y="83134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Konektor Lurus 63"/>
                        <wps:cNvCnPr/>
                        <wps:spPr>
                          <a:xfrm flipV="1">
                            <a:off x="6621780" y="84963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Konektor Lurus 70"/>
                        <wps:cNvCnPr/>
                        <wps:spPr>
                          <a:xfrm flipV="1">
                            <a:off x="5951220" y="82829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Persegi Panjang 5"/>
                        <wps:cNvSpPr/>
                        <wps:spPr>
                          <a:xfrm>
                            <a:off x="6652260" y="85344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9ED88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Persegi Panjang 5"/>
                        <wps:cNvSpPr/>
                        <wps:spPr>
                          <a:xfrm flipH="1">
                            <a:off x="5951220" y="85420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1C779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Persegi Panjang 5"/>
                        <wps:cNvSpPr/>
                        <wps:spPr>
                          <a:xfrm>
                            <a:off x="6728460" y="94259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5E1F3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Persegi Panjang 5"/>
                        <wps:cNvSpPr/>
                        <wps:spPr>
                          <a:xfrm flipH="1">
                            <a:off x="5387340" y="94259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DA284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FEC99F" id="Grup 4" o:spid="_x0000_s1026" alt="&quot;&quot;" style="position:absolute;left:0;text-align:left;margin-left:.15pt;margin-top:0;width:560.4pt;height:818.15pt;z-index:-251652096;mso-position-vertical:bottom;mso-position-vertical-relative:margin;mso-width-relative:margin;mso-height-relative:margin" coordsize="73188,96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">
                <v:rect id="Persegi Panjang 3" o:spid="_x0000_s1027" style="position:absolute;width:73152;height:960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" fillcolor="#f4e4de [3209]" stroked="f" strokeweight="1pt"/>
                <v:line id="Konektor Lurus 13" o:spid="_x0000_s1028" style="position:absolute;flip:y;visibility:visible;mso-wrap-style:square" from="4267,8610" to="11176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kAwwAAANsAAAAPAAAAZHJzL2Rvd25yZXYueG1sRE9NawIx&#10;EL0L/Q9hhF6kZt1C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aXVpAMMAAADbAAAADwAA&#10;AAAAAAAAAAAAAAAHAgAAZHJzL2Rvd25yZXYueG1sUEsFBgAAAAADAAMAtwAAAPcCAAAAAA==&#10;" strokecolor="#00ae9b [3208]" strokeweight="1.25pt">
                  <v:stroke joinstyle="miter"/>
                </v:line>
                <v:line id="Konektor Lurus 14" o:spid="_x0000_s1029" style="position:absolute;flip:y;visibility:visible;mso-wrap-style:square" from="3276,8305" to="10289,10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PF0wwAAANsAAAAPAAAAZHJzL2Rvd25yZXYueG1sRE9NawIx&#10;EL0L/Q9hhF6kZl1K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5pzxdMMAAADbAAAADwAA&#10;AAAAAAAAAAAAAAAHAgAAZHJzL2Rvd25yZXYueG1sUEsFBgAAAAADAAMAtwAAAPcCAAAAAA==&#10;" strokecolor="#00ae9b [3208]" strokeweight="1.25pt">
                  <v:stroke joinstyle="miter"/>
                </v:line>
                <v:line id="Konektor Lurus 15" o:spid="_x0000_s1030" style="position:absolute;flip:y;visibility:visible;mso-wrap-style:square" from="2362,8077" to="9293,10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FTvwwAAANsAAAAPAAAAZHJzL2Rvd25yZXYueG1sRE9NawIx&#10;EL0L/Q9hhF6kZl1o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idBU78MAAADbAAAADwAA&#10;AAAAAAAAAAAAAAAHAgAAZHJzL2Rvd25yZXYueG1sUEsFBgAAAAADAAMAtwAAAPcCAAAAAA==&#10;" strokecolor="#00ae9b [3208]" strokeweight="1.25pt">
                  <v:stroke joinstyle="miter"/>
                </v:line>
                <v:line id="Konektor Lurus 16" o:spid="_x0000_s1031" style="position:absolute;flip:y;visibility:visible;mso-wrap-style:square" from="1524,7696" to="8512,9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" strokecolor="#00ae9b [3208]" strokeweight="1.25pt">
                  <v:stroke joinstyle="miter"/>
                </v:line>
                <v:line id="Konektor Lurus 17" o:spid="_x0000_s1032" style="position:absolute;flip:y;visibility:visible;mso-wrap-style:square" from="533,7467" to="7594,9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" strokecolor="#00ae9b [3208]" strokeweight="1.25pt">
                  <v:stroke joinstyle="miter"/>
                </v:line>
                <v:line id="Konektor Lurus 18" o:spid="_x0000_s1033" style="position:absolute;flip:y;visibility:visible;mso-wrap-style:square" from="76,7239" to="6584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" strokecolor="#00ae9b [3208]" strokeweight="1.25pt">
                  <v:stroke joinstyle="miter"/>
                </v:line>
                <v:line id="Konektor Lurus 19" o:spid="_x0000_s1034" style="position:absolute;flip:y;visibility:visible;mso-wrap-style:square" from="76,6934" to="5791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" strokecolor="#00ae9b [3208]" strokeweight="1.25pt">
                  <v:stroke joinstyle="miter"/>
                </v:line>
                <v:line id="Konektor Lurus 20" o:spid="_x0000_s1035" style="position:absolute;flip:y;visibility:visible;mso-wrap-style:square" from="0,6629" to="5003,8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z3K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" strokecolor="#00ae9b [3208]" strokeweight="1.25pt">
                  <v:stroke joinstyle="miter"/>
                </v:line>
                <v:shape id="Persegi Panjang 5" o:spid="_x0000_s1036" style="position:absolute;width:4387;height:7823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85,0;438785,641883;0,782320;0,0" o:connectangles="0,0,0,0,0" textboxrect="0,0,518795,1389207"/>
                  <v:textbox>
                    <w:txbxContent>
                      <w:p w14:paraId="45A7DF5D" w14:textId="77777777" w:rsidR="0065760A" w:rsidRDefault="0065760A" w:rsidP="0065760A"/>
                    </w:txbxContent>
                  </v:textbox>
                </v:shape>
                <v:shape id="Persegi Panjang 5" o:spid="_x0000_s1037" style="position:absolute;left:4724;width:6673;height:8504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71D30904" w14:textId="77777777" w:rsidR="0065760A" w:rsidRDefault="0065760A" w:rsidP="0065760A"/>
                    </w:txbxContent>
                  </v:textbox>
                </v:shape>
                <v:shape id="Persegi Panjang 5" o:spid="_x0000_s1038" style="position:absolute;left:11811;width:6673;height:8504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53D0CB0F" w14:textId="77777777" w:rsidR="0065760A" w:rsidRDefault="0065760A" w:rsidP="0065760A"/>
                    </w:txbxContent>
                  </v:textbox>
                </v:shape>
                <v:shape id="Persegi Panjang 5" o:spid="_x0000_s1039" style="position:absolute;left:4876;top:8839;width:6668;height:10572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6E782C2" w14:textId="77777777" w:rsidR="0065760A" w:rsidRDefault="0065760A" w:rsidP="0065760A"/>
                    </w:txbxContent>
                  </v:textbox>
                </v:shape>
                <v:shape id="Persegi Panjang 5" o:spid="_x0000_s1040" style="position:absolute;left:4876;top:17754;width:6668;height:10573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049F19A" w14:textId="77777777" w:rsidR="0065760A" w:rsidRDefault="0065760A" w:rsidP="0065760A"/>
                    </w:txbxContent>
                  </v:textbox>
                </v:shape>
                <v:shape id="Persegi Panjang 5" o:spid="_x0000_s1041" style="position:absolute;top:9677;width:4493;height:9830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61;449319,0;449319,840293;0,982980;0,133061" o:connectangles="0,0,0,0,0" textboxrect="0,0,530643,1746014"/>
                  <v:textbox>
                    <w:txbxContent>
                      <w:p w14:paraId="328B25BB" w14:textId="77777777" w:rsidR="0065760A" w:rsidRDefault="0065760A" w:rsidP="0065760A"/>
                    </w:txbxContent>
                  </v:textbox>
                </v:shape>
                <v:shape id="Persegi Panjang 5" o:spid="_x0000_s1042" style="position:absolute;top:18440;width:4463;height:9944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500;446341,0;446341,851725;0,994410;0,144500" o:connectangles="0,0,0,0,0" textboxrect="0,0,527126,1766336"/>
                  <v:textbox>
                    <w:txbxContent>
                      <w:p w14:paraId="77BE181A" w14:textId="77777777" w:rsidR="0065760A" w:rsidRDefault="0065760A" w:rsidP="0065760A"/>
                    </w:txbxContent>
                  </v:textbox>
                </v:shape>
                <v:shape id="Persegi Panjang 21" o:spid="_x0000_s1043" style="position:absolute;left:1126;top:4372;width:8581;height:8552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" path="m,742724l216234,327193,857790,,535520,629678,110869,855154,,742724xe" filled="f" strokecolor="#f4e4de [3209]" strokeweight="2pt">
                  <v:stroke joinstyle="miter"/>
                  <v:path arrowok="t" o:connecttype="custom" o:connectlocs="0,742810;216313,327231;858102,0;535715,629751;110909,855253;0,742810" o:connectangles="0,0,0,0,0,0"/>
                </v:shape>
                <v:shape id="Persegi Panjang 36" o:spid="_x0000_s1044" style="position:absolute;left:61188;top:31483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Konektor Lurus 27" o:spid="_x0000_s1045" style="position:absolute;flip:y;visibility:visible;mso-wrap-style:square" from="66141,36195" to="72640,3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" strokecolor="#00ae9b [3208]" strokeweight="1.25pt">
                  <v:stroke joinstyle="miter"/>
                </v:line>
                <v:line id="Konektor Lurus 28" o:spid="_x0000_s1046" style="position:absolute;flip:y;visibility:visible;mso-wrap-style:square" from="65074,35890" to="71799,38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THM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" strokecolor="#00ae9b [3208]" strokeweight="1.25pt">
                  <v:stroke joinstyle="miter"/>
                </v:line>
                <v:line id="Konektor Lurus 29" o:spid="_x0000_s1047" style="position:absolute;flip:y;visibility:visible;mso-wrap-style:square" from="64084,35509" to="71016,37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" strokecolor="#00ae9b [3208]" strokeweight="1.25pt">
                  <v:stroke joinstyle="miter"/>
                </v:line>
                <v:line id="Konektor Lurus 30" o:spid="_x0000_s1048" style="position:absolute;flip:y;visibility:visible;mso-wrap-style:square" from="63246,35204" to="70279,37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qsXwgAAANsAAAAPAAAAZHJzL2Rvd25yZXYueG1sRE/Pa8Iw&#10;FL4P9j+EN9hlzNQO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DSEqsXwgAAANsAAAAPAAAA&#10;AAAAAAAAAAAAAAcCAABkcnMvZG93bnJldi54bWxQSwUGAAAAAAMAAwC3AAAA9gIAAAAA&#10;" strokecolor="#00ae9b [3208]" strokeweight="1.25pt">
                  <v:stroke joinstyle="miter"/>
                </v:line>
                <v:line id="Konektor Lurus 31" o:spid="_x0000_s1049" style="position:absolute;flip:y;visibility:visible;mso-wrap-style:square" from="62179,34975" to="69364,3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g6MxQAAANsAAAAPAAAAZHJzL2Rvd25yZXYueG1sRI9BawIx&#10;FITvhf6H8ApeimbdQp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C9Xg6MxQAAANsAAAAP&#10;AAAAAAAAAAAAAAAAAAcCAABkcnMvZG93bnJldi54bWxQSwUGAAAAAAMAAwC3AAAA+QIAAAAA&#10;" strokecolor="#00ae9b [3208]" strokeweight="1.25pt">
                  <v:stroke joinstyle="miter"/>
                </v:line>
                <v:line id="Konektor Lurus 32" o:spid="_x0000_s1050" style="position:absolute;flip:y;visibility:visible;mso-wrap-style:square" from="61264,34671" to="68424,36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D7xQAAANsAAAAPAAAAZHJzL2Rvd25yZXYueG1sRI9BawIx&#10;FITvQv9DeAUvUrNuoZ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BNjJD7xQAAANsAAAAP&#10;AAAAAAAAAAAAAAAAAAcCAABkcnMvZG93bnJldi54bWxQSwUGAAAAAAMAAwC3AAAA+QIAAAAA&#10;" strokecolor="#00ae9b [3208]" strokeweight="1.25pt">
                  <v:stroke joinstyle="miter"/>
                </v:line>
                <v:line id="Konektor Lurus 33" o:spid="_x0000_s1051" style="position:absolute;flip:y;visibility:visible;mso-wrap-style:square" from="60502,34366" to="67643,36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DVgxQAAANsAAAAPAAAAZHJzL2Rvd25yZXYueG1sRI9BawIx&#10;FITvBf9DeEIvRbNdoc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iwDVgxQAAANsAAAAP&#10;AAAAAAAAAAAAAAAAAAcCAABkcnMvZG93bnJldi54bWxQSwUGAAAAAAMAAwC3AAAA+QIAAAAA&#10;" strokecolor="#00ae9b [3208]" strokeweight="1.25pt">
                  <v:stroke joinstyle="miter"/>
                </v:line>
                <v:line id="Konektor Lurus 34" o:spid="_x0000_s1052" style="position:absolute;flip:y;visibility:visible;mso-wrap-style:square" from="59436,34061" to="66909,36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" strokecolor="#00ae9b [3208]" strokeweight="1.25pt">
                  <v:stroke joinstyle="miter"/>
                </v:line>
                <v:shape id="Persegi Panjang 5" o:spid="_x0000_s1053" style="position:absolute;left:66446;top:36576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0C7E06D3" w14:textId="77777777" w:rsidR="0065760A" w:rsidRDefault="0065760A" w:rsidP="0065760A"/>
                    </w:txbxContent>
                  </v:textbox>
                </v:shape>
                <v:shape id="Persegi Panjang 5" o:spid="_x0000_s1054" style="position:absolute;left:59359;top:36652;width:6667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615967ED" w14:textId="77777777" w:rsidR="0065760A" w:rsidRDefault="0065760A" w:rsidP="0065760A"/>
                    </w:txbxContent>
                  </v:textbox>
                </v:shape>
                <v:shape id="Persegi Panjang 5" o:spid="_x0000_s1055" style="position:absolute;left:67208;top:45491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75DE2D8D" w14:textId="77777777" w:rsidR="0065760A" w:rsidRDefault="0065760A" w:rsidP="0065760A"/>
                    </w:txbxContent>
                  </v:textbox>
                </v:shape>
                <v:shape id="Persegi Panjang 5" o:spid="_x0000_s1056" style="position:absolute;left:53797;top:45491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2B222FCB" w14:textId="77777777" w:rsidR="0065760A" w:rsidRDefault="0065760A" w:rsidP="0065760A"/>
                    </w:txbxContent>
                  </v:textbox>
                </v:shape>
                <v:line id="Konektor Lurus 50" o:spid="_x0000_s1057" style="position:absolute;flip:y;visibility:visible;mso-wrap-style:square" from="4343,56997" to="11252,59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U63wgAAANsAAAAPAAAAZHJzL2Rvd25yZXYueG1sRE/Pa8Iw&#10;FL4P9j+EN9hlzNTC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APzU63wgAAANsAAAAPAAAA&#10;AAAAAAAAAAAAAAcCAABkcnMvZG93bnJldi54bWxQSwUGAAAAAAMAAwC3AAAA9gIAAAAA&#10;" strokecolor="#00ae9b [3208]" strokeweight="1.25pt">
                  <v:stroke joinstyle="miter"/>
                </v:line>
                <v:line id="Konektor Lurus 51" o:spid="_x0000_s1058" style="position:absolute;flip:y;visibility:visible;mso-wrap-style:square" from="3352,56692" to="10366,589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essxQAAANsAAAAPAAAAZHJzL2Rvd25yZXYueG1sRI9BawIx&#10;FITvhf6H8ApeimZdaJ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BggessxQAAANsAAAAP&#10;AAAAAAAAAAAAAAAAAAcCAABkcnMvZG93bnJldi54bWxQSwUGAAAAAAMAAwC3AAAA+QIAAAAA&#10;" strokecolor="#00ae9b [3208]" strokeweight="1.25pt">
                  <v:stroke joinstyle="miter"/>
                </v:line>
                <v:line id="Konektor Lurus 52" o:spid="_x0000_s1059" style="position:absolute;flip:y;visibility:visible;mso-wrap-style:square" from="2438,56464" to="9369,58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3VbxQAAANsAAAAPAAAAZHJzL2Rvd25yZXYueG1sRI9BawIx&#10;FITvQv9DeAUvUrMutJ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CQU3VbxQAAANsAAAAP&#10;AAAAAAAAAAAAAAAAAAcCAABkcnMvZG93bnJldi54bWxQSwUGAAAAAAMAAwC3AAAA+QIAAAAA&#10;" strokecolor="#00ae9b [3208]" strokeweight="1.25pt">
                  <v:stroke joinstyle="miter"/>
                </v:line>
                <v:line id="Konektor Lurus 53" o:spid="_x0000_s1060" style="position:absolute;flip:y;visibility:visible;mso-wrap-style:square" from="1600,56083" to="8588,58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9DAxQAAANsAAAAPAAAAZHJzL2Rvd25yZXYueG1sRI9BawIx&#10;FITvBf9DeEIvRbPd0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D/H9DAxQAAANsAAAAP&#10;AAAAAAAAAAAAAAAAAAcCAABkcnMvZG93bnJldi54bWxQSwUGAAAAAAMAAwC3AAAA+QIAAAAA&#10;" strokecolor="#00ae9b [3208]" strokeweight="1.25pt">
                  <v:stroke joinstyle="miter"/>
                </v:line>
                <v:line id="Konektor Lurus 54" o:spid="_x0000_s1061" style="position:absolute;flip:y;visibility:visible;mso-wrap-style:square" from="609,55854" to="7670,58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ki0xQAAANsAAAAPAAAAZHJzL2Rvd25yZXYueG1sRI9BawIx&#10;FITvBf9DeEIvRbNd2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Bw9ki0xQAAANsAAAAP&#10;AAAAAAAAAAAAAAAAAAcCAABkcnMvZG93bnJldi54bWxQSwUGAAAAAAMAAwC3AAAA+QIAAAAA&#10;" strokecolor="#00ae9b [3208]" strokeweight="1.25pt">
                  <v:stroke joinstyle="miter"/>
                </v:line>
                <v:line id="Konektor Lurus 55" o:spid="_x0000_s1062" style="position:absolute;flip:y;visibility:visible;mso-wrap-style:square" from="152,55626" to="6661,576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u0vxQAAANsAAAAPAAAAZHJzL2Rvd25yZXYueG1sRI9BawIx&#10;FITvBf9DeEIvRbNdsM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fuu0vxQAAANsAAAAP&#10;AAAAAAAAAAAAAAAAAAcCAABkcnMvZG93bnJldi54bWxQSwUGAAAAAAMAAwC3AAAA+QIAAAAA&#10;" strokecolor="#00ae9b [3208]" strokeweight="1.25pt">
                  <v:stroke joinstyle="miter"/>
                </v:line>
                <v:line id="Konektor Lurus 56" o:spid="_x0000_s1063" style="position:absolute;flip:y;visibility:visible;mso-wrap-style:square" from="152,55321" to="5867,5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HNY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" strokecolor="#00ae9b [3208]" strokeweight="1.25pt">
                  <v:stroke joinstyle="miter"/>
                </v:line>
                <v:shape id="Persegi Panjang 5" o:spid="_x0000_s1064" style="position:absolute;top:48463;width:4387;height:7821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21,0;438721,641765;0,782177;0,0" o:connectangles="0,0,0,0,0" textboxrect="0,0,518795,1389207"/>
                  <v:textbox>
                    <w:txbxContent>
                      <w:p w14:paraId="1144686F" w14:textId="77777777" w:rsidR="0065760A" w:rsidRDefault="0065760A" w:rsidP="0065760A"/>
                    </w:txbxContent>
                  </v:textbox>
                </v:shape>
                <v:shape id="Persegi Panjang 5" o:spid="_x0000_s1065" style="position:absolute;left:4724;top:48463;width:6672;height:8503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79FFCFD6" w14:textId="77777777" w:rsidR="0065760A" w:rsidRDefault="0065760A" w:rsidP="0065760A"/>
                    </w:txbxContent>
                  </v:textbox>
                </v:shape>
                <v:shape id="Persegi Panjang 5" o:spid="_x0000_s1066" style="position:absolute;left:11734;top:48463;width:6672;height:8503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3FD1801C" w14:textId="77777777" w:rsidR="0065760A" w:rsidRDefault="0065760A" w:rsidP="0065760A"/>
                    </w:txbxContent>
                  </v:textbox>
                </v:shape>
                <v:line id="Konektor Lurus 57" o:spid="_x0000_s1067" style="position:absolute;flip:y;visibility:visible;mso-wrap-style:square" from="76,55016" to="5080,56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" strokecolor="#00ae9b [3208]" strokeweight="1.25pt">
                  <v:stroke joinstyle="miter"/>
                </v:line>
                <v:shape id="Persegi Panjang 5" o:spid="_x0000_s1068" style="position:absolute;left:4876;top:57302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EA54508" w14:textId="77777777" w:rsidR="0065760A" w:rsidRDefault="0065760A" w:rsidP="0065760A"/>
                    </w:txbxContent>
                  </v:textbox>
                </v:shape>
                <v:shape id="Persegi Panjang 5" o:spid="_x0000_s1069" style="position:absolute;top:58140;width:4492;height:9828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37;449254,0;449254,840139;0,982800;0,133037" o:connectangles="0,0,0,0,0" textboxrect="0,0,530643,1746014"/>
                  <v:textbox>
                    <w:txbxContent>
                      <w:p w14:paraId="0B4A2C23" w14:textId="77777777" w:rsidR="0065760A" w:rsidRDefault="0065760A" w:rsidP="0065760A"/>
                    </w:txbxContent>
                  </v:textbox>
                </v:shape>
                <v:shape id="Persegi Panjang 5" o:spid="_x0000_s1070" style="position:absolute;left:4876;top:66217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110F8F8" w14:textId="77777777" w:rsidR="0065760A" w:rsidRDefault="0065760A" w:rsidP="0065760A"/>
                    </w:txbxContent>
                  </v:textbox>
                </v:shape>
                <v:shape id="Persegi Panjang 5" o:spid="_x0000_s1071" style="position:absolute;top:66903;width:4462;height:9942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474;446276,0;446276,851569;0,994228;0,144474" o:connectangles="0,0,0,0,0" textboxrect="0,0,527126,1766336"/>
                  <v:textbox>
                    <w:txbxContent>
                      <w:p w14:paraId="7C4727DE" w14:textId="77777777" w:rsidR="0065760A" w:rsidRDefault="0065760A" w:rsidP="0065760A"/>
                    </w:txbxContent>
                  </v:textbox>
                </v:shape>
                <v:shape id="Persegi Panjang 21" o:spid="_x0000_s1072" style="position:absolute;left:1127;top:52835;width:8579;height:8551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" path="m,742724l216234,327193,857790,,535520,629678,110869,855154,,742724xe" filled="f" strokecolor="#f4e4de [3209]" strokeweight="2pt">
                  <v:stroke joinstyle="miter"/>
                  <v:path arrowok="t" o:connecttype="custom" o:connectlocs="0,742702;216273,327183;857945,0;535617,629660;110889,855129;0,742702" o:connectangles="0,0,0,0,0,0"/>
                </v:shape>
                <v:shape id="Persegi Panjang 36" o:spid="_x0000_s1073" style="position:absolute;left:61264;top:80251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Konektor Lurus 64" o:spid="_x0000_s1074" style="position:absolute;flip:y;visibility:visible;mso-wrap-style:square" from="65151,84658" to="71875,867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oIJxQAAANsAAAAPAAAAZHJzL2Rvd25yZXYueG1sRI9BawIx&#10;FITvQv9DeIVepGa7i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C+moIJxQAAANsAAAAP&#10;AAAAAAAAAAAAAAAAAAcCAABkcnMvZG93bnJldi54bWxQSwUGAAAAAAMAAwC3AAAA+QIAAAAA&#10;" strokecolor="#00ae9b [3208]" strokeweight="1.25pt">
                  <v:stroke joinstyle="miter"/>
                </v:line>
                <v:line id="Konektor Lurus 65" o:spid="_x0000_s1075" style="position:absolute;flip:y;visibility:visible;mso-wrap-style:square" from="64160,84277" to="71092,86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ieS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DR1ieSxQAAANsAAAAP&#10;AAAAAAAAAAAAAAAAAAcCAABkcnMvZG93bnJldi54bWxQSwUGAAAAAAMAAwC3AAAA+QIAAAAA&#10;" strokecolor="#00ae9b [3208]" strokeweight="1.25pt">
                  <v:stroke joinstyle="miter"/>
                </v:line>
                <v:line id="Konektor Lurus 66" o:spid="_x0000_s1076" style="position:absolute;flip:y;visibility:visible;mso-wrap-style:square" from="63322,83972" to="70355,86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" strokecolor="#00ae9b [3208]" strokeweight="1.25pt">
                  <v:stroke joinstyle="miter"/>
                </v:line>
                <v:line id="Konektor Lurus 67" o:spid="_x0000_s1077" style="position:absolute;flip:y;visibility:visible;mso-wrap-style:square" from="62255,83743" to="69440,8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" strokecolor="#00ae9b [3208]" strokeweight="1.25pt">
                  <v:stroke joinstyle="miter"/>
                </v:line>
                <v:line id="Konektor Lurus 68" o:spid="_x0000_s1078" style="position:absolute;flip:y;visibility:visible;mso-wrap-style:square" from="61341,83439" to="68500,85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" strokecolor="#00ae9b [3208]" strokeweight="1.25pt">
                  <v:stroke joinstyle="miter"/>
                </v:line>
                <v:line id="Konektor Lurus 69" o:spid="_x0000_s1079" style="position:absolute;flip:y;visibility:visible;mso-wrap-style:square" from="60579,83134" to="67719,85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" strokecolor="#00ae9b [3208]" strokeweight="1.25pt">
                  <v:stroke joinstyle="miter"/>
                </v:line>
                <v:line id="Konektor Lurus 63" o:spid="_x0000_s1080" style="position:absolute;flip:y;visibility:visible;mso-wrap-style:square" from="66217,84963" to="72717,87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xp9xQAAANsAAAAPAAAAZHJzL2Rvd25yZXYueG1sRI9BawIx&#10;FITvQv9DeIVepGa7gp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Axcxp9xQAAANsAAAAP&#10;AAAAAAAAAAAAAAAAAAcCAABkcnMvZG93bnJldi54bWxQSwUGAAAAAAMAAwC3AAAA+QIAAAAA&#10;" strokecolor="#00ae9b [3208]" strokeweight="1.25pt">
                  <v:stroke joinstyle="miter"/>
                </v:line>
                <v:line id="Konektor Lurus 70" o:spid="_x0000_s1081" style="position:absolute;flip:y;visibility:visible;mso-wrap-style:square" from="59512,82829" to="66985,85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" strokecolor="#00ae9b [3208]" strokeweight="1.25pt">
                  <v:stroke joinstyle="miter"/>
                </v:line>
                <v:shape id="Persegi Panjang 5" o:spid="_x0000_s1082" style="position:absolute;left:66522;top:85344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119ED88C" w14:textId="77777777" w:rsidR="0065760A" w:rsidRDefault="0065760A" w:rsidP="0065760A"/>
                    </w:txbxContent>
                  </v:textbox>
                </v:shape>
                <v:shape id="Persegi Panjang 5" o:spid="_x0000_s1083" style="position:absolute;left:59512;top:85420;width:6666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3D1C7797" w14:textId="77777777" w:rsidR="0065760A" w:rsidRDefault="0065760A" w:rsidP="0065760A"/>
                    </w:txbxContent>
                  </v:textbox>
                </v:shape>
                <v:shape id="Persegi Panjang 5" o:spid="_x0000_s1084" style="position:absolute;left:67284;top:94259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035E1F36" w14:textId="77777777" w:rsidR="0065760A" w:rsidRDefault="0065760A" w:rsidP="0065760A"/>
                    </w:txbxContent>
                  </v:textbox>
                </v:shape>
                <v:shape id="Persegi Panjang 5" o:spid="_x0000_s1085" style="position:absolute;left:53873;top:94259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49DA2847" w14:textId="77777777" w:rsidR="0065760A" w:rsidRDefault="0065760A" w:rsidP="0065760A"/>
                    </w:txbxContent>
                  </v:textbox>
                </v:shape>
                <w10:wrap anchory="margin"/>
                <w10:anchorlock/>
              </v:group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Tabel tata letak"/>
      </w:tblPr>
      <w:tblGrid>
        <w:gridCol w:w="2609"/>
        <w:gridCol w:w="5942"/>
        <w:gridCol w:w="2641"/>
      </w:tblGrid>
      <w:tr w:rsidR="009F61C3" w:rsidRPr="00443D99" w14:paraId="475E6702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1EA31CD3" w14:textId="3C92D7E2" w:rsidR="009F61C3" w:rsidRPr="00443D99" w:rsidRDefault="00000000" w:rsidP="007C7CFE">
            <w:pPr>
              <w:pStyle w:val="Heading2"/>
              <w:rPr>
                <w:noProof/>
              </w:rPr>
            </w:pPr>
            <w:sdt>
              <w:sdtPr>
                <w:rPr>
                  <w:noProof/>
                </w:rPr>
                <w:id w:val="1252385595"/>
                <w:placeholder>
                  <w:docPart w:val="3D6331F83E63437697EE51E856F70659"/>
                </w:placeholder>
                <w:temporary/>
                <w:showingPlcHdr/>
                <w15:appearance w15:val="hidden"/>
              </w:sdtPr>
              <w:sdtContent>
                <w:r w:rsidR="00113097" w:rsidRPr="00443D99">
                  <w:rPr>
                    <w:lang w:bidi="id-ID"/>
                  </w:rPr>
                  <w:t>HADIAH</w:t>
                </w:r>
              </w:sdtContent>
            </w:sdt>
          </w:p>
          <w:p w14:paraId="35ED43CB" w14:textId="6FDA9BF5" w:rsidR="009F61C3" w:rsidRPr="00443D99" w:rsidRDefault="00000000" w:rsidP="00113097">
            <w:pPr>
              <w:pStyle w:val="Heading1"/>
            </w:pPr>
            <w:sdt>
              <w:sdtPr>
                <w:rPr>
                  <w:noProof/>
                </w:rPr>
                <w:id w:val="1033928471"/>
                <w:placeholder>
                  <w:docPart w:val="8626F17859C944E88D6CC2A587781451"/>
                </w:placeholder>
                <w:temporary/>
                <w:showingPlcHdr/>
                <w15:appearance w15:val="hidden"/>
              </w:sdtPr>
              <w:sdtContent>
                <w:r w:rsidR="00113097" w:rsidRPr="00443D99">
                  <w:rPr>
                    <w:lang w:bidi="id-ID"/>
                  </w:rPr>
                  <w:t>SPESIAL UNTUK ANDA</w:t>
                </w:r>
              </w:sdtContent>
            </w:sdt>
          </w:p>
          <w:p w14:paraId="55E182A9" w14:textId="1B59172F" w:rsidR="009F61C3" w:rsidRPr="00443D99" w:rsidRDefault="00000000" w:rsidP="0089097D">
            <w:pPr>
              <w:pStyle w:val="Heading3"/>
            </w:pPr>
            <w:sdt>
              <w:sdtPr>
                <w:id w:val="-543136394"/>
                <w:placeholder>
                  <w:docPart w:val="18E19C50845C406591D1E4783D3443B2"/>
                </w:placeholder>
                <w:temporary/>
                <w:showingPlcHdr/>
                <w15:appearance w15:val="hidden"/>
              </w:sdtPr>
              <w:sdtContent>
                <w:r w:rsidR="00113097" w:rsidRPr="00443D99">
                  <w:rPr>
                    <w:lang w:bidi="id-ID"/>
                  </w:rPr>
                  <w:t>Sertifikat ini menandakan Anda berhak menerima hadiah</w:t>
                </w:r>
              </w:sdtContent>
            </w:sdt>
          </w:p>
        </w:tc>
      </w:tr>
      <w:tr w:rsidR="009F61C3" w:rsidRPr="00443D99" w14:paraId="5F16E8BB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EED4DD2" w14:textId="77777777" w:rsidR="009F61C3" w:rsidRPr="00443D99" w:rsidRDefault="009F61C3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00CF431E" w14:textId="0D53AB96" w:rsidR="009F61C3" w:rsidRPr="00443D99" w:rsidRDefault="00000000" w:rsidP="00113097">
            <w:pPr>
              <w:rPr>
                <w:noProof/>
              </w:rPr>
            </w:pPr>
            <w:sdt>
              <w:sdtPr>
                <w:rPr>
                  <w:noProof/>
                </w:rPr>
                <w:id w:val="1608306490"/>
                <w:placeholder>
                  <w:docPart w:val="D4F5F216E2DA4EC386FABF8B99F4E09E"/>
                </w:placeholder>
                <w:temporary/>
                <w:showingPlcHdr/>
                <w15:appearance w15:val="hidden"/>
              </w:sdtPr>
              <w:sdtContent>
                <w:r w:rsidR="00443D99" w:rsidRPr="00443D99">
                  <w:rPr>
                    <w:noProof/>
                  </w:rPr>
                  <w:t>R</w:t>
                </w:r>
                <w:r w:rsidR="00443D99" w:rsidRPr="00443D99">
                  <w:rPr>
                    <w:rFonts w:eastAsiaTheme="minorHAnsi"/>
                    <w:noProof/>
                  </w:rPr>
                  <w:t>p</w:t>
                </w:r>
                <w:r w:rsidR="00C55A28" w:rsidRPr="00443D99">
                  <w:rPr>
                    <w:noProof/>
                    <w:lang w:bidi="id-ID"/>
                  </w:rPr>
                  <w:t>50</w:t>
                </w:r>
                <w:r w:rsidR="001111BE" w:rsidRPr="00443D99">
                  <w:rPr>
                    <w:noProof/>
                    <w:lang w:bidi="id-ID"/>
                  </w:rPr>
                  <w:t xml:space="preserve"> </w:t>
                </w:r>
                <w:r w:rsidR="0053742D" w:rsidRPr="00443D99">
                  <w:rPr>
                    <w:noProof/>
                    <w:lang w:bidi="id-ID"/>
                  </w:rPr>
                  <w:t>di</w:t>
                </w:r>
                <w:r w:rsidR="001111BE" w:rsidRPr="00443D99">
                  <w:rPr>
                    <w:noProof/>
                    <w:lang w:bidi="id-ID"/>
                  </w:rPr>
                  <w:t xml:space="preserve"> Foxwood Bakery</w:t>
                </w:r>
              </w:sdtContent>
            </w:sdt>
          </w:p>
        </w:tc>
        <w:tc>
          <w:tcPr>
            <w:tcW w:w="2732" w:type="dxa"/>
            <w:vAlign w:val="center"/>
          </w:tcPr>
          <w:p w14:paraId="599FB606" w14:textId="00DD9016" w:rsidR="009F61C3" w:rsidRPr="00443D99" w:rsidRDefault="009F61C3" w:rsidP="00113097">
            <w:pPr>
              <w:rPr>
                <w:noProof/>
              </w:rPr>
            </w:pPr>
          </w:p>
        </w:tc>
      </w:tr>
      <w:tr w:rsidR="001111BE" w:rsidRPr="00443D99" w14:paraId="4EF481E7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39446CFF" w14:textId="77777777" w:rsidR="001111BE" w:rsidRPr="00443D99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11165698" w14:textId="77777777" w:rsidR="001111BE" w:rsidRPr="00443D99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104C489" w14:textId="106AD9C3" w:rsidR="001111BE" w:rsidRPr="00443D99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443D99" w14:paraId="0923CA69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D88FE87" w14:textId="77777777" w:rsidR="001111BE" w:rsidRPr="00443D99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1B996CA4" w14:textId="6C81F1A6" w:rsidR="001111BE" w:rsidRPr="00443D99" w:rsidRDefault="00000000" w:rsidP="00113097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1306511627"/>
                <w:placeholder>
                  <w:docPart w:val="68FFEE22FCAA4D899E9D6C4084E7F5BF"/>
                </w:placeholder>
                <w:temporary/>
                <w:showingPlcHdr/>
                <w15:appearance w15:val="hidden"/>
              </w:sdtPr>
              <w:sdtContent>
                <w:r w:rsidR="001111BE" w:rsidRPr="00443D99">
                  <w:rPr>
                    <w:rStyle w:val="Emphasis"/>
                    <w:lang w:bidi="id-ID"/>
                  </w:rPr>
                  <w:t>Kepada:</w:t>
                </w:r>
              </w:sdtContent>
            </w:sdt>
            <w:r w:rsidR="001111BE" w:rsidRPr="00443D99">
              <w:rPr>
                <w:noProof/>
                <w:lang w:bidi="id-ID"/>
              </w:rPr>
              <w:t xml:space="preserve"> </w:t>
            </w:r>
            <w:sdt>
              <w:sdtPr>
                <w:rPr>
                  <w:noProof/>
                </w:rPr>
                <w:id w:val="1314290620"/>
                <w:placeholder>
                  <w:docPart w:val="B3481A8F9D9A4FEC9F48306971BD088B"/>
                </w:placeholder>
                <w:temporary/>
                <w:showingPlcHdr/>
                <w15:appearance w15:val="hidden"/>
              </w:sdtPr>
              <w:sdtContent>
                <w:r w:rsidR="001111BE" w:rsidRPr="00443D99">
                  <w:rPr>
                    <w:lang w:bidi="id-ID"/>
                  </w:rPr>
                  <w:t>Ali Martadinata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7E9A31F" w14:textId="19A62472" w:rsidR="001111BE" w:rsidRPr="00443D99" w:rsidRDefault="001111BE" w:rsidP="00113097">
            <w:pPr>
              <w:rPr>
                <w:noProof/>
              </w:rPr>
            </w:pPr>
          </w:p>
        </w:tc>
      </w:tr>
      <w:tr w:rsidR="001111BE" w:rsidRPr="00443D99" w14:paraId="12097780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5105DF5A" w14:textId="77777777" w:rsidR="001111BE" w:rsidRPr="00443D99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69564DD8" w14:textId="77777777" w:rsidR="001111BE" w:rsidRPr="00443D99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EF5429E" w14:textId="429DDDB0" w:rsidR="001111BE" w:rsidRPr="00443D99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443D99" w14:paraId="24453711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F54F80D" w14:textId="77777777" w:rsidR="001111BE" w:rsidRPr="00443D99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59BD060E" w14:textId="48D33611" w:rsidR="001111BE" w:rsidRPr="00443D99" w:rsidRDefault="00000000" w:rsidP="00113097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755555082"/>
                <w:placeholder>
                  <w:docPart w:val="74360EC232BA4512B4F061C15385B835"/>
                </w:placeholder>
                <w:temporary/>
                <w:showingPlcHdr/>
                <w15:appearance w15:val="hidden"/>
              </w:sdtPr>
              <w:sdtContent>
                <w:r w:rsidR="001111BE" w:rsidRPr="00443D99">
                  <w:rPr>
                    <w:rStyle w:val="Emphasis"/>
                    <w:lang w:bidi="id-ID"/>
                  </w:rPr>
                  <w:t>Dari:</w:t>
                </w:r>
              </w:sdtContent>
            </w:sdt>
            <w:r w:rsidR="001111BE" w:rsidRPr="00443D99">
              <w:rPr>
                <w:noProof/>
                <w:lang w:bidi="id-ID"/>
              </w:rPr>
              <w:t xml:space="preserve"> </w:t>
            </w:r>
            <w:sdt>
              <w:sdtPr>
                <w:rPr>
                  <w:noProof/>
                </w:rPr>
                <w:id w:val="1476101786"/>
                <w:placeholder>
                  <w:docPart w:val="4E5967A1A0FF46C4A20005D4C7874B49"/>
                </w:placeholder>
                <w:temporary/>
                <w:showingPlcHdr/>
                <w15:appearance w15:val="hidden"/>
              </w:sdtPr>
              <w:sdtContent>
                <w:r w:rsidR="001111BE" w:rsidRPr="00443D99">
                  <w:rPr>
                    <w:lang w:bidi="id-ID"/>
                  </w:rPr>
                  <w:t>Cantika Berlian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39E202D" w14:textId="77777777" w:rsidR="001111BE" w:rsidRPr="00443D99" w:rsidRDefault="001111BE" w:rsidP="00113097">
            <w:pPr>
              <w:rPr>
                <w:noProof/>
              </w:rPr>
            </w:pPr>
          </w:p>
        </w:tc>
      </w:tr>
      <w:tr w:rsidR="001111BE" w:rsidRPr="00443D99" w14:paraId="494EC0A3" w14:textId="77777777" w:rsidTr="003355A9">
        <w:trPr>
          <w:trHeight w:val="1199"/>
        </w:trPr>
        <w:tc>
          <w:tcPr>
            <w:tcW w:w="2696" w:type="dxa"/>
          </w:tcPr>
          <w:p w14:paraId="339DC6E2" w14:textId="2E074734" w:rsidR="001111BE" w:rsidRPr="00443D99" w:rsidRDefault="001111BE" w:rsidP="00124389">
            <w:pPr>
              <w:rPr>
                <w:noProof/>
              </w:rPr>
            </w:pPr>
          </w:p>
        </w:tc>
        <w:tc>
          <w:tcPr>
            <w:tcW w:w="6098" w:type="dxa"/>
          </w:tcPr>
          <w:p w14:paraId="46E39BFA" w14:textId="2E10782D" w:rsidR="001111BE" w:rsidRPr="00443D99" w:rsidRDefault="001111BE" w:rsidP="00124389">
            <w:pPr>
              <w:rPr>
                <w:noProof/>
              </w:rPr>
            </w:pPr>
          </w:p>
        </w:tc>
        <w:tc>
          <w:tcPr>
            <w:tcW w:w="2732" w:type="dxa"/>
          </w:tcPr>
          <w:p w14:paraId="24E3916D" w14:textId="3855BCCB" w:rsidR="001111BE" w:rsidRPr="00443D99" w:rsidRDefault="001111BE" w:rsidP="00124389">
            <w:pPr>
              <w:rPr>
                <w:noProof/>
              </w:rPr>
            </w:pPr>
          </w:p>
        </w:tc>
      </w:tr>
      <w:tr w:rsidR="00113097" w:rsidRPr="00443D99" w14:paraId="3107F061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4353CF70" w14:textId="078E2167" w:rsidR="00113097" w:rsidRPr="00443D99" w:rsidRDefault="00000000" w:rsidP="00124389">
            <w:pPr>
              <w:pStyle w:val="Heading2"/>
              <w:rPr>
                <w:noProof/>
              </w:rPr>
            </w:pPr>
            <w:sdt>
              <w:sdtPr>
                <w:rPr>
                  <w:noProof/>
                </w:rPr>
                <w:id w:val="1617108777"/>
                <w:placeholder>
                  <w:docPart w:val="62E3136BE6B14E58B6DB0904018A80EF"/>
                </w:placeholder>
                <w:temporary/>
                <w:showingPlcHdr/>
                <w15:appearance w15:val="hidden"/>
              </w:sdtPr>
              <w:sdtContent>
                <w:r w:rsidR="00113097" w:rsidRPr="00443D99">
                  <w:rPr>
                    <w:lang w:bidi="id-ID"/>
                  </w:rPr>
                  <w:t>HADIAH</w:t>
                </w:r>
              </w:sdtContent>
            </w:sdt>
          </w:p>
          <w:p w14:paraId="0149C56C" w14:textId="27C43FC3" w:rsidR="00113097" w:rsidRPr="00443D99" w:rsidRDefault="00000000" w:rsidP="00124389">
            <w:pPr>
              <w:pStyle w:val="Heading1"/>
            </w:pPr>
            <w:sdt>
              <w:sdtPr>
                <w:rPr>
                  <w:noProof/>
                </w:rPr>
                <w:id w:val="-1470434307"/>
                <w:placeholder>
                  <w:docPart w:val="C0C9EF9C157E44C790ED3FD7735EEDB6"/>
                </w:placeholder>
                <w:temporary/>
                <w:showingPlcHdr/>
                <w15:appearance w15:val="hidden"/>
              </w:sdtPr>
              <w:sdtContent>
                <w:r w:rsidR="00113097" w:rsidRPr="00443D99">
                  <w:rPr>
                    <w:lang w:bidi="id-ID"/>
                  </w:rPr>
                  <w:t>SPESIAL UNTUK ANDA</w:t>
                </w:r>
              </w:sdtContent>
            </w:sdt>
          </w:p>
          <w:p w14:paraId="06276986" w14:textId="77777777" w:rsidR="00113097" w:rsidRPr="00443D99" w:rsidRDefault="00000000" w:rsidP="0089097D">
            <w:pPr>
              <w:pStyle w:val="Heading3"/>
            </w:pPr>
            <w:sdt>
              <w:sdtPr>
                <w:id w:val="-1898111098"/>
                <w:placeholder>
                  <w:docPart w:val="14EFE768AD3E4BF891DEDEF950B08736"/>
                </w:placeholder>
                <w:temporary/>
                <w:showingPlcHdr/>
                <w15:appearance w15:val="hidden"/>
              </w:sdtPr>
              <w:sdtContent>
                <w:r w:rsidR="00113097" w:rsidRPr="00443D99">
                  <w:rPr>
                    <w:lang w:bidi="id-ID"/>
                  </w:rPr>
                  <w:t>Sertifikat ini menandakan Anda berhak menerima hadiah</w:t>
                </w:r>
              </w:sdtContent>
            </w:sdt>
          </w:p>
        </w:tc>
      </w:tr>
      <w:tr w:rsidR="00113097" w:rsidRPr="00443D99" w14:paraId="2B9C4F98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189D8F24" w14:textId="77777777" w:rsidR="00113097" w:rsidRPr="00443D99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6F8920B8" w14:textId="1668F197" w:rsidR="00113097" w:rsidRPr="00443D99" w:rsidRDefault="00000000" w:rsidP="00124389">
            <w:pPr>
              <w:rPr>
                <w:noProof/>
              </w:rPr>
            </w:pPr>
            <w:sdt>
              <w:sdtPr>
                <w:rPr>
                  <w:noProof/>
                </w:rPr>
                <w:id w:val="-1445541484"/>
                <w:placeholder>
                  <w:docPart w:val="43D40489CB9B4F8FA4494AEDA3150F48"/>
                </w:placeholder>
                <w:temporary/>
                <w:showingPlcHdr/>
                <w15:appearance w15:val="hidden"/>
              </w:sdtPr>
              <w:sdtContent>
                <w:r w:rsidR="00443D99" w:rsidRPr="00443D99">
                  <w:rPr>
                    <w:noProof/>
                  </w:rPr>
                  <w:t>R</w:t>
                </w:r>
                <w:r w:rsidR="00443D99" w:rsidRPr="00443D99">
                  <w:rPr>
                    <w:rFonts w:eastAsiaTheme="minorHAnsi"/>
                    <w:noProof/>
                  </w:rPr>
                  <w:t>p</w:t>
                </w:r>
                <w:r w:rsidR="00C55A28" w:rsidRPr="00443D99">
                  <w:rPr>
                    <w:noProof/>
                    <w:lang w:bidi="id-ID"/>
                  </w:rPr>
                  <w:t>50</w:t>
                </w:r>
                <w:r w:rsidR="00113097" w:rsidRPr="00443D99">
                  <w:rPr>
                    <w:noProof/>
                    <w:lang w:bidi="id-ID"/>
                  </w:rPr>
                  <w:t xml:space="preserve"> </w:t>
                </w:r>
                <w:r w:rsidR="0053742D" w:rsidRPr="00443D99">
                  <w:rPr>
                    <w:noProof/>
                    <w:lang w:bidi="id-ID"/>
                  </w:rPr>
                  <w:t>di</w:t>
                </w:r>
                <w:r w:rsidR="00113097" w:rsidRPr="00443D99">
                  <w:rPr>
                    <w:noProof/>
                    <w:lang w:bidi="id-ID"/>
                  </w:rPr>
                  <w:t xml:space="preserve"> Foxwood Bakery</w:t>
                </w:r>
              </w:sdtContent>
            </w:sdt>
          </w:p>
        </w:tc>
        <w:tc>
          <w:tcPr>
            <w:tcW w:w="2732" w:type="dxa"/>
            <w:vAlign w:val="center"/>
          </w:tcPr>
          <w:p w14:paraId="7AB923B8" w14:textId="77777777" w:rsidR="00113097" w:rsidRPr="00443D99" w:rsidRDefault="00113097" w:rsidP="00124389">
            <w:pPr>
              <w:rPr>
                <w:noProof/>
              </w:rPr>
            </w:pPr>
          </w:p>
        </w:tc>
      </w:tr>
      <w:tr w:rsidR="00113097" w:rsidRPr="00443D99" w14:paraId="72022800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26A6368A" w14:textId="77777777" w:rsidR="00113097" w:rsidRPr="00443D99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51870813" w14:textId="77777777" w:rsidR="00113097" w:rsidRPr="00443D99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444DA6BB" w14:textId="2D101E7C" w:rsidR="00113097" w:rsidRPr="00443D99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443D99" w14:paraId="302BF9D3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7C5808F" w14:textId="77777777" w:rsidR="00113097" w:rsidRPr="00443D99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4EE1D1D4" w14:textId="77777777" w:rsidR="00113097" w:rsidRPr="00443D99" w:rsidRDefault="00000000" w:rsidP="00124389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-1515910637"/>
                <w:placeholder>
                  <w:docPart w:val="C55534FB2E234094A55FB165493FCE9D"/>
                </w:placeholder>
                <w:temporary/>
                <w:showingPlcHdr/>
                <w15:appearance w15:val="hidden"/>
              </w:sdtPr>
              <w:sdtContent>
                <w:r w:rsidR="00113097" w:rsidRPr="00443D99">
                  <w:rPr>
                    <w:rStyle w:val="Emphasis"/>
                    <w:lang w:bidi="id-ID"/>
                  </w:rPr>
                  <w:t>Kepada:</w:t>
                </w:r>
              </w:sdtContent>
            </w:sdt>
            <w:r w:rsidR="00113097" w:rsidRPr="00443D99">
              <w:rPr>
                <w:noProof/>
                <w:lang w:bidi="id-ID"/>
              </w:rPr>
              <w:t xml:space="preserve"> </w:t>
            </w:r>
            <w:sdt>
              <w:sdtPr>
                <w:rPr>
                  <w:noProof/>
                </w:rPr>
                <w:id w:val="-766388184"/>
                <w:placeholder>
                  <w:docPart w:val="C6330265204449A2B96C973CACCC652B"/>
                </w:placeholder>
                <w:temporary/>
                <w:showingPlcHdr/>
                <w15:appearance w15:val="hidden"/>
              </w:sdtPr>
              <w:sdtContent>
                <w:r w:rsidR="00113097" w:rsidRPr="00443D99">
                  <w:rPr>
                    <w:lang w:bidi="id-ID"/>
                  </w:rPr>
                  <w:t>Ali Martadinata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83B90BA" w14:textId="486FC521" w:rsidR="00113097" w:rsidRPr="00443D99" w:rsidRDefault="00113097" w:rsidP="00124389">
            <w:pPr>
              <w:rPr>
                <w:noProof/>
              </w:rPr>
            </w:pPr>
          </w:p>
        </w:tc>
      </w:tr>
      <w:tr w:rsidR="00113097" w:rsidRPr="00443D99" w14:paraId="03023FAC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221BEDB8" w14:textId="77777777" w:rsidR="00113097" w:rsidRPr="00443D99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247B6C0F" w14:textId="77777777" w:rsidR="00113097" w:rsidRPr="00443D99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DED487A" w14:textId="43735720" w:rsidR="00113097" w:rsidRPr="00443D99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443D99" w14:paraId="1625ADCD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08516AAD" w14:textId="77777777" w:rsidR="00113097" w:rsidRPr="00443D99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36762360" w14:textId="77777777" w:rsidR="00113097" w:rsidRPr="00443D99" w:rsidRDefault="00000000" w:rsidP="00124389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-549374823"/>
                <w:placeholder>
                  <w:docPart w:val="A075C4359FC94BCCAE3252570B6BB3D9"/>
                </w:placeholder>
                <w:temporary/>
                <w:showingPlcHdr/>
                <w15:appearance w15:val="hidden"/>
              </w:sdtPr>
              <w:sdtContent>
                <w:r w:rsidR="00113097" w:rsidRPr="00443D99">
                  <w:rPr>
                    <w:rStyle w:val="Emphasis"/>
                    <w:lang w:bidi="id-ID"/>
                  </w:rPr>
                  <w:t>Dari:</w:t>
                </w:r>
              </w:sdtContent>
            </w:sdt>
            <w:r w:rsidR="00113097" w:rsidRPr="00443D99">
              <w:rPr>
                <w:noProof/>
                <w:lang w:bidi="id-ID"/>
              </w:rPr>
              <w:t xml:space="preserve"> </w:t>
            </w:r>
            <w:sdt>
              <w:sdtPr>
                <w:rPr>
                  <w:noProof/>
                </w:rPr>
                <w:id w:val="463235602"/>
                <w:placeholder>
                  <w:docPart w:val="A7B73012CD9142B495B5CD11E47BF942"/>
                </w:placeholder>
                <w:temporary/>
                <w:showingPlcHdr/>
                <w15:appearance w15:val="hidden"/>
              </w:sdtPr>
              <w:sdtContent>
                <w:r w:rsidR="00113097" w:rsidRPr="00443D99">
                  <w:rPr>
                    <w:lang w:bidi="id-ID"/>
                  </w:rPr>
                  <w:t>Cantika Berlian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D37F101" w14:textId="77777777" w:rsidR="00113097" w:rsidRPr="00443D99" w:rsidRDefault="00113097" w:rsidP="00124389">
            <w:pPr>
              <w:rPr>
                <w:noProof/>
              </w:rPr>
            </w:pPr>
          </w:p>
        </w:tc>
      </w:tr>
    </w:tbl>
    <w:p w14:paraId="30E28789" w14:textId="4B420B06" w:rsidR="009F61C3" w:rsidRPr="00443D99" w:rsidRDefault="009F61C3"/>
    <w:sectPr w:rsidR="009F61C3" w:rsidRPr="00443D99" w:rsidSect="00A303BD">
      <w:pgSz w:w="11906" w:h="16838" w:code="9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C3B31" w14:textId="77777777" w:rsidR="00217C44" w:rsidRDefault="00217C44" w:rsidP="009F61C3">
      <w:r>
        <w:separator/>
      </w:r>
    </w:p>
  </w:endnote>
  <w:endnote w:type="continuationSeparator" w:id="0">
    <w:p w14:paraId="57B41337" w14:textId="77777777" w:rsidR="00217C44" w:rsidRDefault="00217C44" w:rsidP="009F61C3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2921D5" w14:textId="77777777" w:rsidR="00217C44" w:rsidRDefault="00217C44" w:rsidP="009F61C3">
      <w:r>
        <w:separator/>
      </w:r>
    </w:p>
  </w:footnote>
  <w:footnote w:type="continuationSeparator" w:id="0">
    <w:p w14:paraId="208508FE" w14:textId="77777777" w:rsidR="00217C44" w:rsidRDefault="00217C44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1D13E4"/>
    <w:rsid w:val="0005307B"/>
    <w:rsid w:val="000636A3"/>
    <w:rsid w:val="000726FD"/>
    <w:rsid w:val="0008402D"/>
    <w:rsid w:val="000C4A3D"/>
    <w:rsid w:val="001111BE"/>
    <w:rsid w:val="00113097"/>
    <w:rsid w:val="00121D53"/>
    <w:rsid w:val="00132C25"/>
    <w:rsid w:val="001D13E4"/>
    <w:rsid w:val="001F7DD8"/>
    <w:rsid w:val="00217C44"/>
    <w:rsid w:val="00267552"/>
    <w:rsid w:val="002E21DF"/>
    <w:rsid w:val="00315A08"/>
    <w:rsid w:val="003355A9"/>
    <w:rsid w:val="00387368"/>
    <w:rsid w:val="00441C18"/>
    <w:rsid w:val="00443D99"/>
    <w:rsid w:val="0047370B"/>
    <w:rsid w:val="004A16A6"/>
    <w:rsid w:val="004B7353"/>
    <w:rsid w:val="004E7FD5"/>
    <w:rsid w:val="0053742D"/>
    <w:rsid w:val="00592F4D"/>
    <w:rsid w:val="005A5740"/>
    <w:rsid w:val="005D5440"/>
    <w:rsid w:val="005D5534"/>
    <w:rsid w:val="00604217"/>
    <w:rsid w:val="00606292"/>
    <w:rsid w:val="00616444"/>
    <w:rsid w:val="00651BB1"/>
    <w:rsid w:val="0065760A"/>
    <w:rsid w:val="00697A73"/>
    <w:rsid w:val="006F74A4"/>
    <w:rsid w:val="00714B8D"/>
    <w:rsid w:val="00734ACE"/>
    <w:rsid w:val="007A0C17"/>
    <w:rsid w:val="007C7CFE"/>
    <w:rsid w:val="007E5F0B"/>
    <w:rsid w:val="008006D1"/>
    <w:rsid w:val="00804119"/>
    <w:rsid w:val="00835B7A"/>
    <w:rsid w:val="00881DB5"/>
    <w:rsid w:val="0089097D"/>
    <w:rsid w:val="008C42BE"/>
    <w:rsid w:val="008C539F"/>
    <w:rsid w:val="008D1634"/>
    <w:rsid w:val="00945870"/>
    <w:rsid w:val="00967828"/>
    <w:rsid w:val="009B5352"/>
    <w:rsid w:val="009F61C3"/>
    <w:rsid w:val="00A303BD"/>
    <w:rsid w:val="00A84DBD"/>
    <w:rsid w:val="00B94575"/>
    <w:rsid w:val="00BA15F1"/>
    <w:rsid w:val="00C522E0"/>
    <w:rsid w:val="00C55A28"/>
    <w:rsid w:val="00C57F92"/>
    <w:rsid w:val="00C80FDF"/>
    <w:rsid w:val="00C958C5"/>
    <w:rsid w:val="00D26E7A"/>
    <w:rsid w:val="00D353D8"/>
    <w:rsid w:val="00DE4C0C"/>
    <w:rsid w:val="00E531BB"/>
    <w:rsid w:val="00E605B6"/>
    <w:rsid w:val="00E7586C"/>
    <w:rsid w:val="00E93B9F"/>
    <w:rsid w:val="00EB32BD"/>
    <w:rsid w:val="00EE6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69879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color w:val="003038" w:themeColor="accent1"/>
        <w:sz w:val="28"/>
        <w:szCs w:val="28"/>
        <w:lang w:val="id-ID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42D"/>
  </w:style>
  <w:style w:type="paragraph" w:styleId="Heading1">
    <w:name w:val="heading 1"/>
    <w:basedOn w:val="Normal"/>
    <w:next w:val="Normal"/>
    <w:link w:val="Heading1Char"/>
    <w:uiPriority w:val="9"/>
    <w:qFormat/>
    <w:rsid w:val="00C57F92"/>
    <w:pPr>
      <w:spacing w:after="480"/>
      <w:outlineLvl w:val="0"/>
    </w:pPr>
    <w:rPr>
      <w:rFonts w:asciiTheme="majorHAnsi" w:hAnsiTheme="majorHAnsi" w:cs="Times New Roman (Body CS)"/>
      <w:b/>
      <w:bCs/>
      <w:caps/>
      <w:spacing w:val="30"/>
      <w:sz w:val="64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3097"/>
    <w:pPr>
      <w:keepNext/>
      <w:keepLines/>
      <w:spacing w:after="120"/>
      <w:outlineLvl w:val="1"/>
    </w:pPr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7F92"/>
    <w:pPr>
      <w:spacing w:after="360"/>
      <w:outlineLvl w:val="2"/>
    </w:pPr>
    <w:rPr>
      <w:b/>
      <w:bCs/>
      <w:noProof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aya1">
    <w:name w:val="Gaya1"/>
    <w:basedOn w:val="TableNormal"/>
    <w:uiPriority w:val="99"/>
    <w:rsid w:val="00592F4D"/>
    <w:rPr>
      <w:rFonts w:ascii="The Hand" w:hAnsi="The Hand"/>
      <w:b/>
    </w:rPr>
    <w:tblPr/>
  </w:style>
  <w:style w:type="table" w:styleId="TableGrid">
    <w:name w:val="Table Grid"/>
    <w:basedOn w:val="TableNormal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13097"/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C57F92"/>
    <w:rPr>
      <w:rFonts w:asciiTheme="majorHAnsi" w:hAnsiTheme="majorHAnsi" w:cs="Times New Roman (Body CS)"/>
      <w:b/>
      <w:bCs/>
      <w:caps/>
      <w:spacing w:val="30"/>
      <w:sz w:val="64"/>
      <w:szCs w:val="96"/>
    </w:rPr>
  </w:style>
  <w:style w:type="character" w:customStyle="1" w:styleId="Heading3Char">
    <w:name w:val="Heading 3 Char"/>
    <w:basedOn w:val="DefaultParagraphFont"/>
    <w:link w:val="Heading3"/>
    <w:uiPriority w:val="9"/>
    <w:rsid w:val="00C57F92"/>
    <w:rPr>
      <w:b/>
      <w:bCs/>
      <w:noProof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522E0"/>
    <w:rPr>
      <w:rFonts w:ascii="Cambria" w:hAnsi="Cambria"/>
      <w:color w:val="002F37"/>
    </w:rPr>
  </w:style>
  <w:style w:type="paragraph" w:styleId="Header">
    <w:name w:val="header"/>
    <w:basedOn w:val="Normal"/>
    <w:link w:val="Header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522E0"/>
  </w:style>
  <w:style w:type="paragraph" w:styleId="Footer">
    <w:name w:val="footer"/>
    <w:basedOn w:val="Normal"/>
    <w:link w:val="Footer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522E0"/>
  </w:style>
  <w:style w:type="character" w:styleId="PlaceholderText">
    <w:name w:val="Placeholder Text"/>
    <w:basedOn w:val="DefaultParagraphFont"/>
    <w:uiPriority w:val="99"/>
    <w:semiHidden/>
    <w:rsid w:val="001111BE"/>
    <w:rPr>
      <w:color w:val="808080"/>
    </w:rPr>
  </w:style>
  <w:style w:type="character" w:styleId="Emphasis">
    <w:name w:val="Emphasis"/>
    <w:basedOn w:val="DefaultParagraphFont"/>
    <w:uiPriority w:val="20"/>
    <w:qFormat/>
    <w:rsid w:val="00EE668B"/>
    <w:rPr>
      <w:i w:val="0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.xml" Id="rId6" /><Relationship Type="http://schemas.openxmlformats.org/officeDocument/2006/relationships/theme" Target="/word/theme/theme11.xml" Id="rId11" /><Relationship Type="http://schemas.openxmlformats.org/officeDocument/2006/relationships/settings" Target="/word/settings.xml" Id="rId5" /><Relationship Type="http://schemas.openxmlformats.org/officeDocument/2006/relationships/glossaryDocument" Target="/word/glossary/document.xml" Id="rId10" /><Relationship Type="http://schemas.openxmlformats.org/officeDocument/2006/relationships/styles" Target="/word/styles2.xml" Id="rId4" /><Relationship Type="http://schemas.openxmlformats.org/officeDocument/2006/relationships/fontTable" Target="/word/fontTable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481A8F9D9A4FEC9F48306971BD0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D38C4-152B-45FC-B635-A792CED2E729}"/>
      </w:docPartPr>
      <w:docPartBody>
        <w:p w:rsidR="0062370A" w:rsidRDefault="002E6A52" w:rsidP="002E6A52">
          <w:pPr>
            <w:pStyle w:val="B3481A8F9D9A4FEC9F48306971BD088B1"/>
          </w:pPr>
          <w:r>
            <w:rPr>
              <w:lang w:bidi="id-ID"/>
            </w:rPr>
            <w:t>Ali Martadinata</w:t>
          </w:r>
        </w:p>
      </w:docPartBody>
    </w:docPart>
    <w:docPart>
      <w:docPartPr>
        <w:name w:val="4E5967A1A0FF46C4A20005D4C7874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DEF31-F61C-4A2D-95C3-E764F7AA1E84}"/>
      </w:docPartPr>
      <w:docPartBody>
        <w:p w:rsidR="0062370A" w:rsidRDefault="002E6A52" w:rsidP="002E6A52">
          <w:pPr>
            <w:pStyle w:val="4E5967A1A0FF46C4A20005D4C7874B491"/>
          </w:pPr>
          <w:r>
            <w:rPr>
              <w:lang w:bidi="id-ID"/>
            </w:rPr>
            <w:t>Cantika Berlian</w:t>
          </w:r>
        </w:p>
      </w:docPartBody>
    </w:docPart>
    <w:docPart>
      <w:docPartPr>
        <w:name w:val="68FFEE22FCAA4D899E9D6C4084E7F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B99A8-EAF1-4F32-9308-1C93D9D827B9}"/>
      </w:docPartPr>
      <w:docPartBody>
        <w:p w:rsidR="0062370A" w:rsidRDefault="002E6A52" w:rsidP="002E6A52">
          <w:pPr>
            <w:pStyle w:val="68FFEE22FCAA4D899E9D6C4084E7F5BF1"/>
          </w:pPr>
          <w:r w:rsidRPr="001111BE">
            <w:rPr>
              <w:rStyle w:val="Emphasis"/>
              <w:lang w:bidi="id-ID"/>
            </w:rPr>
            <w:t>Kepada:</w:t>
          </w:r>
        </w:p>
      </w:docPartBody>
    </w:docPart>
    <w:docPart>
      <w:docPartPr>
        <w:name w:val="74360EC232BA4512B4F061C15385B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3D1FC-E204-4949-9225-D01626F9E898}"/>
      </w:docPartPr>
      <w:docPartBody>
        <w:p w:rsidR="0062370A" w:rsidRDefault="002E6A52" w:rsidP="002E6A52">
          <w:pPr>
            <w:pStyle w:val="74360EC232BA4512B4F061C15385B8351"/>
          </w:pPr>
          <w:r w:rsidRPr="001111BE">
            <w:rPr>
              <w:rStyle w:val="Emphasis"/>
              <w:lang w:bidi="id-ID"/>
            </w:rPr>
            <w:t>Dari:</w:t>
          </w:r>
        </w:p>
      </w:docPartBody>
    </w:docPart>
    <w:docPart>
      <w:docPartPr>
        <w:name w:val="3D6331F83E63437697EE51E856F7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D565-CD39-49E8-873C-24CC6594A251}"/>
      </w:docPartPr>
      <w:docPartBody>
        <w:p w:rsidR="0062370A" w:rsidRDefault="002E6A52" w:rsidP="002E6A52">
          <w:pPr>
            <w:pStyle w:val="3D6331F83E63437697EE51E856F706591"/>
          </w:pPr>
          <w:r w:rsidRPr="009B5352">
            <w:rPr>
              <w:lang w:bidi="id-ID"/>
            </w:rPr>
            <w:t>HADIAH</w:t>
          </w:r>
        </w:p>
      </w:docPartBody>
    </w:docPart>
    <w:docPart>
      <w:docPartPr>
        <w:name w:val="8626F17859C944E88D6CC2A587781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CAE54-FC39-4E61-BE67-A19729FAD749}"/>
      </w:docPartPr>
      <w:docPartBody>
        <w:p w:rsidR="0062370A" w:rsidRDefault="002E6A52" w:rsidP="002E6A52">
          <w:pPr>
            <w:pStyle w:val="8626F17859C944E88D6CC2A5877814511"/>
          </w:pPr>
          <w:r w:rsidRPr="00113097">
            <w:rPr>
              <w:lang w:bidi="id-ID"/>
            </w:rPr>
            <w:t>SPESIAL</w:t>
          </w:r>
          <w:r w:rsidRPr="00606292">
            <w:rPr>
              <w:lang w:bidi="id-ID"/>
            </w:rPr>
            <w:t xml:space="preserve"> UNTUK ANDA</w:t>
          </w:r>
        </w:p>
      </w:docPartBody>
    </w:docPart>
    <w:docPart>
      <w:docPartPr>
        <w:name w:val="18E19C50845C406591D1E4783D344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BFCE-40EB-45B4-B06A-897A211D2D36}"/>
      </w:docPartPr>
      <w:docPartBody>
        <w:p w:rsidR="0062370A" w:rsidRDefault="002E6A52" w:rsidP="002E6A52">
          <w:pPr>
            <w:pStyle w:val="18E19C50845C406591D1E4783D3443B21"/>
          </w:pPr>
          <w:r w:rsidRPr="0089097D">
            <w:rPr>
              <w:lang w:bidi="id-ID"/>
            </w:rPr>
            <w:t>Sertifikat ini menandakan Anda berhak menerima hadiah</w:t>
          </w:r>
        </w:p>
      </w:docPartBody>
    </w:docPart>
    <w:docPart>
      <w:docPartPr>
        <w:name w:val="D4F5F216E2DA4EC386FABF8B99F4E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306FD-8A5A-4669-8796-B3661BBB3B50}"/>
      </w:docPartPr>
      <w:docPartBody>
        <w:p w:rsidR="0062370A" w:rsidRDefault="002E6A52" w:rsidP="002E6A52">
          <w:pPr>
            <w:pStyle w:val="D4F5F216E2DA4EC386FABF8B99F4E09E"/>
          </w:pPr>
          <w:r>
            <w:rPr>
              <w:noProof/>
            </w:rPr>
            <w:t>R</w:t>
          </w:r>
          <w:r>
            <w:rPr>
              <w:rFonts w:eastAsiaTheme="minorHAnsi"/>
              <w:noProof/>
            </w:rPr>
            <w:t>p</w:t>
          </w:r>
          <w:r>
            <w:rPr>
              <w:noProof/>
              <w:lang w:bidi="id-ID"/>
            </w:rPr>
            <w:t>50</w:t>
          </w:r>
          <w:r w:rsidRPr="001111BE">
            <w:rPr>
              <w:noProof/>
              <w:lang w:bidi="id-ID"/>
            </w:rPr>
            <w:t xml:space="preserve"> </w:t>
          </w:r>
          <w:r>
            <w:rPr>
              <w:noProof/>
              <w:lang w:bidi="id-ID"/>
            </w:rPr>
            <w:t>di</w:t>
          </w:r>
          <w:r w:rsidRPr="001111BE">
            <w:rPr>
              <w:noProof/>
              <w:lang w:bidi="id-ID"/>
            </w:rPr>
            <w:t xml:space="preserve"> Foxwood Bakery</w:t>
          </w:r>
        </w:p>
      </w:docPartBody>
    </w:docPart>
    <w:docPart>
      <w:docPartPr>
        <w:name w:val="62E3136BE6B14E58B6DB0904018A8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DD91-C659-4A7A-861B-C8C50C7A788D}"/>
      </w:docPartPr>
      <w:docPartBody>
        <w:p w:rsidR="0062370A" w:rsidRDefault="002E6A52" w:rsidP="002E6A52">
          <w:pPr>
            <w:pStyle w:val="62E3136BE6B14E58B6DB0904018A80EF1"/>
          </w:pPr>
          <w:r w:rsidRPr="009B5352">
            <w:rPr>
              <w:lang w:bidi="id-ID"/>
            </w:rPr>
            <w:t>HADIAH</w:t>
          </w:r>
        </w:p>
      </w:docPartBody>
    </w:docPart>
    <w:docPart>
      <w:docPartPr>
        <w:name w:val="C0C9EF9C157E44C790ED3FD7735EE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120BB-F58A-4533-9DD6-F5D15BD2C08B}"/>
      </w:docPartPr>
      <w:docPartBody>
        <w:p w:rsidR="0062370A" w:rsidRDefault="002E6A52" w:rsidP="002E6A52">
          <w:pPr>
            <w:pStyle w:val="C0C9EF9C157E44C790ED3FD7735EEDB61"/>
          </w:pPr>
          <w:r w:rsidRPr="00113097">
            <w:rPr>
              <w:lang w:bidi="id-ID"/>
            </w:rPr>
            <w:t>SPESIAL</w:t>
          </w:r>
          <w:r w:rsidRPr="00606292">
            <w:rPr>
              <w:lang w:bidi="id-ID"/>
            </w:rPr>
            <w:t xml:space="preserve"> UNTUK ANDA</w:t>
          </w:r>
        </w:p>
      </w:docPartBody>
    </w:docPart>
    <w:docPart>
      <w:docPartPr>
        <w:name w:val="14EFE768AD3E4BF891DEDEF950B0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852FC-0846-4B20-A3FE-55C272EF3BE7}"/>
      </w:docPartPr>
      <w:docPartBody>
        <w:p w:rsidR="0062370A" w:rsidRDefault="002E6A52" w:rsidP="002E6A52">
          <w:pPr>
            <w:pStyle w:val="14EFE768AD3E4BF891DEDEF950B087361"/>
          </w:pPr>
          <w:r w:rsidRPr="00E7586C">
            <w:rPr>
              <w:lang w:bidi="id-ID"/>
            </w:rPr>
            <w:t>Sertifikat ini menandakan Anda berhak menerima hadiah</w:t>
          </w:r>
        </w:p>
      </w:docPartBody>
    </w:docPart>
    <w:docPart>
      <w:docPartPr>
        <w:name w:val="43D40489CB9B4F8FA4494AEDA315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95074-8E91-4BB0-8936-20FD84527FE5}"/>
      </w:docPartPr>
      <w:docPartBody>
        <w:p w:rsidR="0062370A" w:rsidRDefault="002E6A52" w:rsidP="002E6A52">
          <w:pPr>
            <w:pStyle w:val="43D40489CB9B4F8FA4494AEDA3150F48"/>
          </w:pPr>
          <w:r>
            <w:rPr>
              <w:noProof/>
            </w:rPr>
            <w:t>R</w:t>
          </w:r>
          <w:r>
            <w:rPr>
              <w:rFonts w:eastAsiaTheme="minorHAnsi"/>
              <w:noProof/>
            </w:rPr>
            <w:t>p</w:t>
          </w:r>
          <w:r>
            <w:rPr>
              <w:noProof/>
              <w:lang w:bidi="id-ID"/>
            </w:rPr>
            <w:t>50</w:t>
          </w:r>
          <w:r w:rsidRPr="001111BE">
            <w:rPr>
              <w:noProof/>
              <w:lang w:bidi="id-ID"/>
            </w:rPr>
            <w:t xml:space="preserve"> </w:t>
          </w:r>
          <w:r>
            <w:rPr>
              <w:noProof/>
              <w:lang w:bidi="id-ID"/>
            </w:rPr>
            <w:t>di</w:t>
          </w:r>
          <w:r w:rsidRPr="001111BE">
            <w:rPr>
              <w:noProof/>
              <w:lang w:bidi="id-ID"/>
            </w:rPr>
            <w:t xml:space="preserve"> Foxwood Bakery</w:t>
          </w:r>
        </w:p>
      </w:docPartBody>
    </w:docPart>
    <w:docPart>
      <w:docPartPr>
        <w:name w:val="C55534FB2E234094A55FB165493FC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4BD31-741B-49B1-8571-BACCC6BCA9E7}"/>
      </w:docPartPr>
      <w:docPartBody>
        <w:p w:rsidR="0062370A" w:rsidRDefault="002E6A52" w:rsidP="002E6A52">
          <w:pPr>
            <w:pStyle w:val="C55534FB2E234094A55FB165493FCE9D"/>
          </w:pPr>
          <w:r w:rsidRPr="001111BE">
            <w:rPr>
              <w:rStyle w:val="Emphasis"/>
              <w:lang w:bidi="id-ID"/>
            </w:rPr>
            <w:t>Kepada:</w:t>
          </w:r>
        </w:p>
      </w:docPartBody>
    </w:docPart>
    <w:docPart>
      <w:docPartPr>
        <w:name w:val="C6330265204449A2B96C973CACCC6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F0C00-82BC-4DDE-8A4E-CCE78710E9A3}"/>
      </w:docPartPr>
      <w:docPartBody>
        <w:p w:rsidR="0062370A" w:rsidRDefault="002E6A52" w:rsidP="002E6A52">
          <w:pPr>
            <w:pStyle w:val="C6330265204449A2B96C973CACCC652B1"/>
          </w:pPr>
          <w:r>
            <w:rPr>
              <w:lang w:bidi="id-ID"/>
            </w:rPr>
            <w:t>Ali Martadinata</w:t>
          </w:r>
        </w:p>
      </w:docPartBody>
    </w:docPart>
    <w:docPart>
      <w:docPartPr>
        <w:name w:val="A075C4359FC94BCCAE3252570B6BB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8F1D3-2763-4C01-A9B7-A37A8D2538FF}"/>
      </w:docPartPr>
      <w:docPartBody>
        <w:p w:rsidR="0062370A" w:rsidRDefault="002E6A52" w:rsidP="002E6A52">
          <w:pPr>
            <w:pStyle w:val="A075C4359FC94BCCAE3252570B6BB3D9"/>
          </w:pPr>
          <w:r w:rsidRPr="001111BE">
            <w:rPr>
              <w:rStyle w:val="Emphasis"/>
              <w:lang w:bidi="id-ID"/>
            </w:rPr>
            <w:t>Dari:</w:t>
          </w:r>
        </w:p>
      </w:docPartBody>
    </w:docPart>
    <w:docPart>
      <w:docPartPr>
        <w:name w:val="A7B73012CD9142B495B5CD11E47BF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2E842-186C-41F6-BE2C-B5A62ACB5496}"/>
      </w:docPartPr>
      <w:docPartBody>
        <w:p w:rsidR="0062370A" w:rsidRDefault="002E6A52" w:rsidP="002E6A52">
          <w:pPr>
            <w:pStyle w:val="A7B73012CD9142B495B5CD11E47BF9421"/>
          </w:pPr>
          <w:r>
            <w:rPr>
              <w:lang w:bidi="id-ID"/>
            </w:rPr>
            <w:t>Cantika Berlia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8D0"/>
    <w:rsid w:val="000A1B17"/>
    <w:rsid w:val="000D3115"/>
    <w:rsid w:val="001E36EF"/>
    <w:rsid w:val="002B47A6"/>
    <w:rsid w:val="002E6A52"/>
    <w:rsid w:val="0062370A"/>
    <w:rsid w:val="0067727E"/>
    <w:rsid w:val="00715714"/>
    <w:rsid w:val="008228D0"/>
    <w:rsid w:val="0096745C"/>
    <w:rsid w:val="00993572"/>
    <w:rsid w:val="00A66E6F"/>
    <w:rsid w:val="00BA4CB3"/>
    <w:rsid w:val="00F4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6A52"/>
    <w:rPr>
      <w:color w:val="808080"/>
    </w:rPr>
  </w:style>
  <w:style w:type="paragraph" w:customStyle="1" w:styleId="B3481A8F9D9A4FEC9F48306971BD088B">
    <w:name w:val="B3481A8F9D9A4FEC9F48306971BD088B"/>
    <w:rsid w:val="008228D0"/>
  </w:style>
  <w:style w:type="paragraph" w:customStyle="1" w:styleId="4E5967A1A0FF46C4A20005D4C7874B49">
    <w:name w:val="4E5967A1A0FF46C4A20005D4C7874B49"/>
    <w:rsid w:val="008228D0"/>
  </w:style>
  <w:style w:type="paragraph" w:customStyle="1" w:styleId="3D6331F83E63437697EE51E856F70659">
    <w:name w:val="3D6331F83E63437697EE51E856F70659"/>
    <w:rsid w:val="008228D0"/>
  </w:style>
  <w:style w:type="paragraph" w:customStyle="1" w:styleId="8626F17859C944E88D6CC2A587781451">
    <w:name w:val="8626F17859C944E88D6CC2A587781451"/>
    <w:rsid w:val="008228D0"/>
  </w:style>
  <w:style w:type="paragraph" w:customStyle="1" w:styleId="18E19C50845C406591D1E4783D3443B2">
    <w:name w:val="18E19C50845C406591D1E4783D3443B2"/>
    <w:rsid w:val="008228D0"/>
  </w:style>
  <w:style w:type="character" w:styleId="Emphasis">
    <w:name w:val="Emphasis"/>
    <w:basedOn w:val="DefaultParagraphFont"/>
    <w:uiPriority w:val="20"/>
    <w:qFormat/>
    <w:rsid w:val="002E6A52"/>
    <w:rPr>
      <w:i w:val="0"/>
      <w:iCs/>
      <w:color w:val="auto"/>
    </w:rPr>
  </w:style>
  <w:style w:type="paragraph" w:customStyle="1" w:styleId="62E3136BE6B14E58B6DB0904018A80EF">
    <w:name w:val="62E3136BE6B14E58B6DB0904018A80EF"/>
    <w:rsid w:val="008228D0"/>
  </w:style>
  <w:style w:type="paragraph" w:customStyle="1" w:styleId="C0C9EF9C157E44C790ED3FD7735EEDB6">
    <w:name w:val="C0C9EF9C157E44C790ED3FD7735EEDB6"/>
    <w:rsid w:val="008228D0"/>
  </w:style>
  <w:style w:type="paragraph" w:customStyle="1" w:styleId="14EFE768AD3E4BF891DEDEF950B08736">
    <w:name w:val="14EFE768AD3E4BF891DEDEF950B08736"/>
    <w:rsid w:val="008228D0"/>
  </w:style>
  <w:style w:type="paragraph" w:customStyle="1" w:styleId="C6330265204449A2B96C973CACCC652B">
    <w:name w:val="C6330265204449A2B96C973CACCC652B"/>
    <w:rsid w:val="008228D0"/>
  </w:style>
  <w:style w:type="paragraph" w:customStyle="1" w:styleId="A7B73012CD9142B495B5CD11E47BF942">
    <w:name w:val="A7B73012CD9142B495B5CD11E47BF942"/>
    <w:rsid w:val="008228D0"/>
  </w:style>
  <w:style w:type="paragraph" w:customStyle="1" w:styleId="D4F5F216E2DA4EC386FABF8B99F4E09E1">
    <w:name w:val="D4F5F216E2DA4EC386FABF8B99F4E09E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">
    <w:name w:val="68FFEE22FCAA4D899E9D6C4084E7F5BF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">
    <w:name w:val="74360EC232BA4512B4F061C15385B835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3D40489CB9B4F8FA4494AEDA3150F481">
    <w:name w:val="43D40489CB9B4F8FA4494AEDA3150F48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1">
    <w:name w:val="C55534FB2E234094A55FB165493FCE9D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1">
    <w:name w:val="A075C4359FC94BCCAE3252570B6BB3D9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1">
    <w:name w:val="3D6331F83E63437697EE51E856F706591"/>
    <w:rsid w:val="002E6A52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1">
    <w:name w:val="8626F17859C944E88D6CC2A5877814511"/>
    <w:rsid w:val="002E6A52"/>
    <w:pPr>
      <w:spacing w:after="480" w:line="240" w:lineRule="auto"/>
      <w:jc w:val="center"/>
      <w:outlineLvl w:val="0"/>
    </w:pPr>
    <w:rPr>
      <w:rFonts w:asciiTheme="majorHAnsi" w:eastAsia="SimSun" w:hAnsiTheme="majorHAnsi" w:cs="Times New Roman (Body CS)"/>
      <w:b/>
      <w:bCs/>
      <w:caps/>
      <w:color w:val="4472C4" w:themeColor="accent1"/>
      <w:spacing w:val="30"/>
      <w:sz w:val="64"/>
      <w:szCs w:val="96"/>
    </w:rPr>
  </w:style>
  <w:style w:type="paragraph" w:customStyle="1" w:styleId="18E19C50845C406591D1E4783D3443B21">
    <w:name w:val="18E19C50845C406591D1E4783D3443B21"/>
    <w:rsid w:val="002E6A52"/>
    <w:pPr>
      <w:spacing w:after="360" w:line="240" w:lineRule="auto"/>
      <w:jc w:val="center"/>
      <w:outlineLvl w:val="2"/>
    </w:pPr>
    <w:rPr>
      <w:rFonts w:eastAsia="SimSun"/>
      <w:b/>
      <w:bCs/>
      <w:noProof/>
      <w:color w:val="4472C4" w:themeColor="accent1"/>
      <w:sz w:val="28"/>
      <w:szCs w:val="32"/>
    </w:rPr>
  </w:style>
  <w:style w:type="paragraph" w:customStyle="1" w:styleId="D4F5F216E2DA4EC386FABF8B99F4E09E">
    <w:name w:val="D4F5F216E2DA4EC386FABF8B99F4E09E"/>
    <w:rsid w:val="002E6A52"/>
    <w:pPr>
      <w:spacing w:after="0" w:line="240" w:lineRule="auto"/>
      <w:jc w:val="center"/>
    </w:pPr>
    <w:rPr>
      <w:rFonts w:eastAsia="SimSun"/>
      <w:color w:val="4472C4" w:themeColor="accent1"/>
      <w:sz w:val="28"/>
      <w:szCs w:val="28"/>
    </w:rPr>
  </w:style>
  <w:style w:type="paragraph" w:customStyle="1" w:styleId="68FFEE22FCAA4D899E9D6C4084E7F5BF1">
    <w:name w:val="68FFEE22FCAA4D899E9D6C4084E7F5BF1"/>
    <w:rsid w:val="002E6A52"/>
    <w:pPr>
      <w:spacing w:after="0" w:line="240" w:lineRule="auto"/>
      <w:jc w:val="center"/>
    </w:pPr>
    <w:rPr>
      <w:rFonts w:eastAsia="SimSun"/>
      <w:color w:val="4472C4" w:themeColor="accent1"/>
      <w:sz w:val="28"/>
      <w:szCs w:val="28"/>
    </w:rPr>
  </w:style>
  <w:style w:type="paragraph" w:customStyle="1" w:styleId="B3481A8F9D9A4FEC9F48306971BD088B1">
    <w:name w:val="B3481A8F9D9A4FEC9F48306971BD088B1"/>
    <w:rsid w:val="002E6A52"/>
    <w:pPr>
      <w:spacing w:after="0" w:line="240" w:lineRule="auto"/>
      <w:jc w:val="center"/>
    </w:pPr>
    <w:rPr>
      <w:rFonts w:eastAsia="SimSun"/>
      <w:color w:val="4472C4" w:themeColor="accent1"/>
      <w:sz w:val="28"/>
      <w:szCs w:val="28"/>
    </w:rPr>
  </w:style>
  <w:style w:type="paragraph" w:customStyle="1" w:styleId="74360EC232BA4512B4F061C15385B8351">
    <w:name w:val="74360EC232BA4512B4F061C15385B8351"/>
    <w:rsid w:val="002E6A52"/>
    <w:pPr>
      <w:spacing w:after="0" w:line="240" w:lineRule="auto"/>
      <w:jc w:val="center"/>
    </w:pPr>
    <w:rPr>
      <w:rFonts w:eastAsia="SimSun"/>
      <w:color w:val="4472C4" w:themeColor="accent1"/>
      <w:sz w:val="28"/>
      <w:szCs w:val="28"/>
    </w:rPr>
  </w:style>
  <w:style w:type="paragraph" w:customStyle="1" w:styleId="4E5967A1A0FF46C4A20005D4C7874B491">
    <w:name w:val="4E5967A1A0FF46C4A20005D4C7874B491"/>
    <w:rsid w:val="002E6A52"/>
    <w:pPr>
      <w:spacing w:after="0" w:line="240" w:lineRule="auto"/>
      <w:jc w:val="center"/>
    </w:pPr>
    <w:rPr>
      <w:rFonts w:eastAsia="SimSun"/>
      <w:color w:val="4472C4" w:themeColor="accent1"/>
      <w:sz w:val="28"/>
      <w:szCs w:val="28"/>
    </w:rPr>
  </w:style>
  <w:style w:type="paragraph" w:customStyle="1" w:styleId="62E3136BE6B14E58B6DB0904018A80EF1">
    <w:name w:val="62E3136BE6B14E58B6DB0904018A80EF1"/>
    <w:rsid w:val="002E6A52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1">
    <w:name w:val="C0C9EF9C157E44C790ED3FD7735EEDB61"/>
    <w:rsid w:val="002E6A52"/>
    <w:pPr>
      <w:spacing w:after="480" w:line="240" w:lineRule="auto"/>
      <w:jc w:val="center"/>
      <w:outlineLvl w:val="0"/>
    </w:pPr>
    <w:rPr>
      <w:rFonts w:asciiTheme="majorHAnsi" w:eastAsia="SimSun" w:hAnsiTheme="majorHAnsi" w:cs="Times New Roman (Body CS)"/>
      <w:b/>
      <w:bCs/>
      <w:caps/>
      <w:color w:val="4472C4" w:themeColor="accent1"/>
      <w:spacing w:val="30"/>
      <w:sz w:val="64"/>
      <w:szCs w:val="96"/>
    </w:rPr>
  </w:style>
  <w:style w:type="paragraph" w:customStyle="1" w:styleId="14EFE768AD3E4BF891DEDEF950B087361">
    <w:name w:val="14EFE768AD3E4BF891DEDEF950B087361"/>
    <w:rsid w:val="002E6A52"/>
    <w:pPr>
      <w:spacing w:after="360" w:line="240" w:lineRule="auto"/>
      <w:jc w:val="center"/>
      <w:outlineLvl w:val="2"/>
    </w:pPr>
    <w:rPr>
      <w:rFonts w:eastAsia="SimSun"/>
      <w:b/>
      <w:bCs/>
      <w:noProof/>
      <w:color w:val="4472C4" w:themeColor="accent1"/>
      <w:sz w:val="28"/>
      <w:szCs w:val="32"/>
    </w:rPr>
  </w:style>
  <w:style w:type="paragraph" w:customStyle="1" w:styleId="43D40489CB9B4F8FA4494AEDA3150F48">
    <w:name w:val="43D40489CB9B4F8FA4494AEDA3150F48"/>
    <w:rsid w:val="002E6A52"/>
    <w:pPr>
      <w:spacing w:after="0" w:line="240" w:lineRule="auto"/>
      <w:jc w:val="center"/>
    </w:pPr>
    <w:rPr>
      <w:rFonts w:eastAsia="SimSun"/>
      <w:color w:val="4472C4" w:themeColor="accent1"/>
      <w:sz w:val="28"/>
      <w:szCs w:val="28"/>
    </w:rPr>
  </w:style>
  <w:style w:type="paragraph" w:customStyle="1" w:styleId="C55534FB2E234094A55FB165493FCE9D">
    <w:name w:val="C55534FB2E234094A55FB165493FCE9D"/>
    <w:rsid w:val="002E6A52"/>
    <w:pPr>
      <w:spacing w:after="0" w:line="240" w:lineRule="auto"/>
      <w:jc w:val="center"/>
    </w:pPr>
    <w:rPr>
      <w:rFonts w:eastAsia="SimSun"/>
      <w:color w:val="4472C4" w:themeColor="accent1"/>
      <w:sz w:val="28"/>
      <w:szCs w:val="28"/>
    </w:rPr>
  </w:style>
  <w:style w:type="paragraph" w:customStyle="1" w:styleId="C6330265204449A2B96C973CACCC652B1">
    <w:name w:val="C6330265204449A2B96C973CACCC652B1"/>
    <w:rsid w:val="002E6A52"/>
    <w:pPr>
      <w:spacing w:after="0" w:line="240" w:lineRule="auto"/>
      <w:jc w:val="center"/>
    </w:pPr>
    <w:rPr>
      <w:rFonts w:eastAsia="SimSun"/>
      <w:color w:val="4472C4" w:themeColor="accent1"/>
      <w:sz w:val="28"/>
      <w:szCs w:val="28"/>
    </w:rPr>
  </w:style>
  <w:style w:type="paragraph" w:customStyle="1" w:styleId="A075C4359FC94BCCAE3252570B6BB3D9">
    <w:name w:val="A075C4359FC94BCCAE3252570B6BB3D9"/>
    <w:rsid w:val="002E6A52"/>
    <w:pPr>
      <w:spacing w:after="0" w:line="240" w:lineRule="auto"/>
      <w:jc w:val="center"/>
    </w:pPr>
    <w:rPr>
      <w:rFonts w:eastAsia="SimSun"/>
      <w:color w:val="4472C4" w:themeColor="accent1"/>
      <w:sz w:val="28"/>
      <w:szCs w:val="28"/>
    </w:rPr>
  </w:style>
  <w:style w:type="paragraph" w:customStyle="1" w:styleId="A7B73012CD9142B495B5CD11E47BF9421">
    <w:name w:val="A7B73012CD9142B495B5CD11E47BF9421"/>
    <w:rsid w:val="002E6A52"/>
    <w:pPr>
      <w:spacing w:after="0" w:line="240" w:lineRule="auto"/>
      <w:jc w:val="center"/>
    </w:pPr>
    <w:rPr>
      <w:rFonts w:eastAsia="SimSun"/>
      <w:color w:val="4472C4" w:themeColor="accent1"/>
      <w:sz w:val="28"/>
      <w:szCs w:val="28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3.xml><?xml version="1.0" encoding="utf-8"?>
<ds:datastoreItem xmlns:ds="http://schemas.openxmlformats.org/officeDocument/2006/customXml" ds:itemID="{FD26BB07-E445-444F-95DD-F5C91632F1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2.xml><?xml version="1.0" encoding="utf-8"?>
<ds:datastoreItem xmlns:ds="http://schemas.openxmlformats.org/officeDocument/2006/customXml" ds:itemID="{5A12655C-B0D6-4901-BA97-B38FB754170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1.xml><?xml version="1.0" encoding="utf-8"?>
<ds:datastoreItem xmlns:ds="http://schemas.openxmlformats.org/officeDocument/2006/customXml" ds:itemID="{35974D10-8CBF-40FD-B6E8-D43D2074778E}">
  <ds:schemaRefs>
    <ds:schemaRef ds:uri="http://schemas.microsoft.com/sharepoint/v3/contenttype/forms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00002076</ap:Template>
  <ap:TotalTime>0</ap:TotalTime>
  <ap:Pages>1</ap:Pages>
  <ap:Words>55</ap:Words>
  <ap:Characters>318</ap:Characters>
  <ap:DocSecurity>0</ap:DocSecurity>
  <ap:Lines>2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372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7-20T04:28:00Z</dcterms:created>
  <dcterms:modified xsi:type="dcterms:W3CDTF">2022-07-22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